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2"/>
        <w:gridCol w:w="1992"/>
        <w:gridCol w:w="1992"/>
        <w:gridCol w:w="1993"/>
        <w:gridCol w:w="1993"/>
        <w:gridCol w:w="1993"/>
        <w:gridCol w:w="1993"/>
      </w:tblGrid>
      <w:tr w:rsidR="00F9699A" w:rsidRPr="00F9699A" w14:paraId="70885E30" w14:textId="77777777" w:rsidTr="00F205D0">
        <w:trPr>
          <w:tblHeader/>
        </w:trPr>
        <w:tc>
          <w:tcPr>
            <w:tcW w:w="13948" w:type="dxa"/>
            <w:gridSpan w:val="7"/>
            <w:shd w:val="clear" w:color="auto" w:fill="D9D9D9" w:themeFill="background1" w:themeFillShade="D9"/>
            <w:vAlign w:val="center"/>
          </w:tcPr>
          <w:p w14:paraId="50087BF6" w14:textId="3A9E851E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Key Stage 1</w:t>
            </w:r>
          </w:p>
        </w:tc>
      </w:tr>
      <w:tr w:rsidR="00F9699A" w:rsidRPr="00F9699A" w14:paraId="0D09C7C0" w14:textId="77777777" w:rsidTr="00F205D0">
        <w:trPr>
          <w:tblHeader/>
        </w:trPr>
        <w:tc>
          <w:tcPr>
            <w:tcW w:w="1992" w:type="dxa"/>
          </w:tcPr>
          <w:p w14:paraId="3A923EC4" w14:textId="77777777" w:rsidR="00F9699A" w:rsidRPr="00F9699A" w:rsidRDefault="00F9699A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5977" w:type="dxa"/>
            <w:gridSpan w:val="3"/>
            <w:vAlign w:val="center"/>
          </w:tcPr>
          <w:p w14:paraId="62FB7860" w14:textId="76216F07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Year 1</w:t>
            </w:r>
          </w:p>
        </w:tc>
        <w:tc>
          <w:tcPr>
            <w:tcW w:w="5979" w:type="dxa"/>
            <w:gridSpan w:val="3"/>
            <w:vAlign w:val="center"/>
          </w:tcPr>
          <w:p w14:paraId="1B4A50C8" w14:textId="587CBC97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Year 2</w:t>
            </w:r>
          </w:p>
        </w:tc>
      </w:tr>
      <w:tr w:rsidR="00F9699A" w:rsidRPr="00F9699A" w14:paraId="0C41323C" w14:textId="77777777" w:rsidTr="00F205D0">
        <w:trPr>
          <w:tblHeader/>
        </w:trPr>
        <w:tc>
          <w:tcPr>
            <w:tcW w:w="1992" w:type="dxa"/>
          </w:tcPr>
          <w:p w14:paraId="4B40C1FA" w14:textId="77777777" w:rsidR="00F9699A" w:rsidRPr="00F9699A" w:rsidRDefault="00F9699A" w:rsidP="00F9699A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992" w:type="dxa"/>
            <w:shd w:val="clear" w:color="auto" w:fill="FBE4D5" w:themeFill="accent2" w:themeFillTint="33"/>
          </w:tcPr>
          <w:p w14:paraId="0E5E7AA0" w14:textId="6A4647C8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Autumn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599307B1" w14:textId="5B3A3D80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Spring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789AFAA6" w14:textId="3CF5AB93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Summer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6C8E9AFA" w14:textId="6B140B35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Autumn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35DC5F95" w14:textId="7AFEE67D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Spring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624BAD38" w14:textId="1FDD3B87" w:rsidR="00F9699A" w:rsidRPr="00F9699A" w:rsidRDefault="00F9699A" w:rsidP="00F969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Summer</w:t>
            </w:r>
          </w:p>
        </w:tc>
      </w:tr>
      <w:tr w:rsidR="00F9699A" w:rsidRPr="00F9699A" w14:paraId="29E10E00" w14:textId="77777777" w:rsidTr="00F205D0">
        <w:tc>
          <w:tcPr>
            <w:tcW w:w="1992" w:type="dxa"/>
          </w:tcPr>
          <w:p w14:paraId="3C30E90F" w14:textId="0FE06CE6" w:rsidR="00F9699A" w:rsidRPr="00F9699A" w:rsidRDefault="00F9699A" w:rsidP="00F9699A">
            <w:pPr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English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7F3AA272" w14:textId="77777777" w:rsidR="00F9699A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Writing to Entertain and Inform</w:t>
            </w:r>
          </w:p>
          <w:p w14:paraId="14CE4ACF" w14:textId="7777777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 w:rsidRPr="00ED63E9">
              <w:rPr>
                <w:rFonts w:ascii="Century Gothic" w:hAnsi="Century Gothic"/>
                <w:sz w:val="18"/>
                <w:szCs w:val="18"/>
              </w:rPr>
              <w:t>RWInc</w:t>
            </w:r>
            <w:proofErr w:type="spellEnd"/>
          </w:p>
          <w:p w14:paraId="1D49787D" w14:textId="7777777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SPAG</w:t>
            </w:r>
          </w:p>
          <w:p w14:paraId="4D8EA2D6" w14:textId="7777777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Narrative</w:t>
            </w:r>
          </w:p>
          <w:p w14:paraId="2C7AB4BE" w14:textId="7777777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Poetry</w:t>
            </w:r>
          </w:p>
          <w:p w14:paraId="3B69C64E" w14:textId="3C6880F6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Labels, lists and captions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13ACF8A3" w14:textId="77777777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Writing to Entertain and Inform</w:t>
            </w:r>
          </w:p>
          <w:p w14:paraId="6DCB4E58" w14:textId="77777777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 w:rsidRPr="00ED63E9">
              <w:rPr>
                <w:rFonts w:ascii="Century Gothic" w:hAnsi="Century Gothic"/>
                <w:sz w:val="18"/>
                <w:szCs w:val="18"/>
              </w:rPr>
              <w:t>RWInc</w:t>
            </w:r>
            <w:proofErr w:type="spellEnd"/>
          </w:p>
          <w:p w14:paraId="2B896A99" w14:textId="77777777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SPAG</w:t>
            </w:r>
          </w:p>
          <w:p w14:paraId="51CB4753" w14:textId="7E7C0986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Narrative</w:t>
            </w:r>
          </w:p>
          <w:p w14:paraId="778659BB" w14:textId="05B2A578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Rhyming Poems</w:t>
            </w:r>
          </w:p>
          <w:p w14:paraId="3182A205" w14:textId="00A4C72E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Information Text Recount</w:t>
            </w:r>
          </w:p>
          <w:p w14:paraId="4C79F22C" w14:textId="77A8D7E3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Diary Entry</w:t>
            </w:r>
          </w:p>
          <w:p w14:paraId="63E980B7" w14:textId="77777777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D9E2F3" w:themeFill="accent1" w:themeFillTint="33"/>
          </w:tcPr>
          <w:p w14:paraId="236F1075" w14:textId="77777777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Writing to Entertain and Inform</w:t>
            </w:r>
          </w:p>
          <w:p w14:paraId="76D72F0B" w14:textId="77777777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 w:rsidRPr="00ED63E9">
              <w:rPr>
                <w:rFonts w:ascii="Century Gothic" w:hAnsi="Century Gothic"/>
                <w:sz w:val="18"/>
                <w:szCs w:val="18"/>
              </w:rPr>
              <w:t>RWInc</w:t>
            </w:r>
            <w:proofErr w:type="spellEnd"/>
          </w:p>
          <w:p w14:paraId="3834B155" w14:textId="77777777" w:rsidR="00ED63E9" w:rsidRPr="00ED63E9" w:rsidRDefault="00ED63E9" w:rsidP="00ED63E9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SPAG</w:t>
            </w:r>
          </w:p>
          <w:p w14:paraId="43483274" w14:textId="77777777" w:rsidR="00F9699A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Narrative</w:t>
            </w:r>
          </w:p>
          <w:p w14:paraId="38896CBF" w14:textId="7777777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Stories from other cultures</w:t>
            </w:r>
          </w:p>
          <w:p w14:paraId="3EBBE236" w14:textId="7777777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Shape poems</w:t>
            </w:r>
          </w:p>
          <w:p w14:paraId="192A436F" w14:textId="7777777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Information text</w:t>
            </w:r>
          </w:p>
          <w:p w14:paraId="0FFBD948" w14:textId="6D15CA73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Instructions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424AB22A" w14:textId="77777777" w:rsidR="007E1F11" w:rsidRPr="00ED63E9" w:rsidRDefault="007E1F11" w:rsidP="007E1F11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Writing to Entertain and Inform</w:t>
            </w:r>
          </w:p>
          <w:p w14:paraId="15111440" w14:textId="77777777" w:rsidR="00F9699A" w:rsidRDefault="007E1F11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arrative – Alternative Ending, Substitution, description of setting/atmosphere</w:t>
            </w:r>
          </w:p>
          <w:p w14:paraId="43F36D31" w14:textId="77777777" w:rsidR="007E1F11" w:rsidRDefault="007E1F11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ersuasive Text</w:t>
            </w:r>
          </w:p>
          <w:p w14:paraId="4BCB48BE" w14:textId="52507312" w:rsidR="007E1F11" w:rsidRPr="00ED63E9" w:rsidRDefault="007E1F11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formation Text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46A1C009" w14:textId="77777777" w:rsidR="007E1F11" w:rsidRPr="00ED63E9" w:rsidRDefault="007E1F11" w:rsidP="007E1F11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Writing to Entertain and Inform</w:t>
            </w:r>
          </w:p>
          <w:p w14:paraId="50B27398" w14:textId="77777777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D9E2F3" w:themeFill="accent1" w:themeFillTint="33"/>
          </w:tcPr>
          <w:p w14:paraId="4650FDC0" w14:textId="77777777" w:rsidR="007E1F11" w:rsidRPr="00ED63E9" w:rsidRDefault="007E1F11" w:rsidP="007E1F11">
            <w:pPr>
              <w:rPr>
                <w:rFonts w:ascii="Century Gothic" w:hAnsi="Century Gothic"/>
                <w:sz w:val="18"/>
                <w:szCs w:val="18"/>
              </w:rPr>
            </w:pPr>
            <w:r w:rsidRPr="00ED63E9">
              <w:rPr>
                <w:rFonts w:ascii="Century Gothic" w:hAnsi="Century Gothic"/>
                <w:sz w:val="18"/>
                <w:szCs w:val="18"/>
              </w:rPr>
              <w:t>Writing to Entertain and Inform</w:t>
            </w:r>
          </w:p>
          <w:p w14:paraId="69096E80" w14:textId="77777777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9699A" w:rsidRPr="00F9699A" w14:paraId="74407CA0" w14:textId="77777777" w:rsidTr="00F205D0">
        <w:tc>
          <w:tcPr>
            <w:tcW w:w="1992" w:type="dxa"/>
          </w:tcPr>
          <w:p w14:paraId="39E2E640" w14:textId="066216A4" w:rsidR="00F9699A" w:rsidRPr="00F9699A" w:rsidRDefault="00F9699A" w:rsidP="00F9699A">
            <w:pPr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Maths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195D7748" w14:textId="77777777" w:rsidR="00F9699A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umber and place value</w:t>
            </w:r>
          </w:p>
          <w:p w14:paraId="3354A680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ddition</w:t>
            </w:r>
          </w:p>
          <w:p w14:paraId="25CE5458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ubtraction</w:t>
            </w:r>
          </w:p>
          <w:p w14:paraId="7D9BD409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equence</w:t>
            </w:r>
          </w:p>
          <w:p w14:paraId="22B9D968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D and 2D shapes</w:t>
            </w:r>
          </w:p>
          <w:p w14:paraId="1BF25DE3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unting and comparing</w:t>
            </w:r>
          </w:p>
          <w:p w14:paraId="47A3614F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dding and subtracting to 20</w:t>
            </w:r>
          </w:p>
          <w:p w14:paraId="50A7ED55" w14:textId="3D393782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oney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626784C3" w14:textId="77777777" w:rsidR="00F9699A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ultiplication</w:t>
            </w:r>
          </w:p>
          <w:p w14:paraId="7697AA3E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easuring</w:t>
            </w:r>
          </w:p>
          <w:p w14:paraId="18173C66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dding and subtracting on a number line</w:t>
            </w:r>
          </w:p>
          <w:p w14:paraId="1F077EB0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ime</w:t>
            </w:r>
          </w:p>
          <w:p w14:paraId="75FE2303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hape</w:t>
            </w:r>
          </w:p>
          <w:p w14:paraId="697550FD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ttern</w:t>
            </w:r>
          </w:p>
          <w:p w14:paraId="327F7C46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olving Problems</w:t>
            </w:r>
          </w:p>
          <w:p w14:paraId="0201C008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ractions</w:t>
            </w:r>
          </w:p>
          <w:p w14:paraId="5548A5AD" w14:textId="5F1F5A8A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urns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674A65CF" w14:textId="77777777" w:rsidR="00F9699A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aring and ordering numbers</w:t>
            </w:r>
          </w:p>
          <w:p w14:paraId="78C256D8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ddition and Subtraction</w:t>
            </w:r>
          </w:p>
          <w:p w14:paraId="698D2C7C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hape</w:t>
            </w:r>
          </w:p>
          <w:p w14:paraId="659DF7CD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easurement</w:t>
            </w:r>
          </w:p>
          <w:p w14:paraId="210B4BD4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oney</w:t>
            </w:r>
          </w:p>
          <w:p w14:paraId="72C87AB4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stimating</w:t>
            </w:r>
          </w:p>
          <w:p w14:paraId="28608F58" w14:textId="77777777" w:rsid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dd and Even</w:t>
            </w:r>
          </w:p>
          <w:p w14:paraId="5F08C8D8" w14:textId="7B549FF7" w:rsidR="00ED63E9" w:rsidRPr="00ED63E9" w:rsidRDefault="00ED63E9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ultiplication and Division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6F0DEEFE" w14:textId="78AE7BCB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E2EFD9" w:themeFill="accent6" w:themeFillTint="33"/>
          </w:tcPr>
          <w:p w14:paraId="04966F07" w14:textId="77777777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D9E2F3" w:themeFill="accent1" w:themeFillTint="33"/>
          </w:tcPr>
          <w:p w14:paraId="1A2E10A0" w14:textId="77777777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9699A" w:rsidRPr="00F9699A" w14:paraId="037AC710" w14:textId="77777777" w:rsidTr="00F205D0">
        <w:tc>
          <w:tcPr>
            <w:tcW w:w="1992" w:type="dxa"/>
          </w:tcPr>
          <w:p w14:paraId="68F9F04C" w14:textId="695EE253" w:rsidR="00F9699A" w:rsidRPr="00F9699A" w:rsidRDefault="00F9699A" w:rsidP="00F9699A">
            <w:pPr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Science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57847C48" w14:textId="714ACB65" w:rsidR="00F9699A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nimals and their Young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10A0CCD9" w14:textId="5F231B8A" w:rsidR="00F9699A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aterials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4052B5B7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lants</w:t>
            </w:r>
          </w:p>
          <w:p w14:paraId="03DF4986" w14:textId="0784F1F8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easonal Changes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28143EFF" w14:textId="7C129B55" w:rsidR="00F9699A" w:rsidRPr="00ED63E9" w:rsidRDefault="007E1F11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nimals including Humans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2BC181A6" w14:textId="7E679117" w:rsidR="00F9699A" w:rsidRPr="00ED63E9" w:rsidRDefault="007E1F11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veryday materials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568031C4" w14:textId="77777777" w:rsidR="00F9699A" w:rsidRDefault="007E1F11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iving Things and their habitats</w:t>
            </w:r>
          </w:p>
          <w:p w14:paraId="39977BF2" w14:textId="39F64FCF" w:rsidR="007E1F11" w:rsidRPr="00ED63E9" w:rsidRDefault="007E1F11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lants</w:t>
            </w:r>
          </w:p>
        </w:tc>
      </w:tr>
      <w:tr w:rsidR="00F9699A" w:rsidRPr="00F9699A" w14:paraId="6A1CDCE5" w14:textId="77777777" w:rsidTr="00F205D0">
        <w:tc>
          <w:tcPr>
            <w:tcW w:w="1992" w:type="dxa"/>
          </w:tcPr>
          <w:p w14:paraId="1833639E" w14:textId="602F35AB" w:rsidR="00F9699A" w:rsidRPr="00F9699A" w:rsidRDefault="00F9699A" w:rsidP="00F9699A">
            <w:pPr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History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4949DA4B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History of the Circus</w:t>
            </w:r>
          </w:p>
          <w:p w14:paraId="06815DB9" w14:textId="34A23BBC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ose Fair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5B9BD68E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reat Fire of London</w:t>
            </w:r>
          </w:p>
          <w:p w14:paraId="13D2EC15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Elizabeth the Second </w:t>
            </w:r>
          </w:p>
          <w:p w14:paraId="2BF533F6" w14:textId="0A94CAD8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Queen Victoria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2E4058D5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itanic</w:t>
            </w:r>
          </w:p>
          <w:p w14:paraId="78D72F38" w14:textId="11AD2BD3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History of the Toilet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05DD5098" w14:textId="77777777" w:rsidR="00F9699A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Historical Interpretation</w:t>
            </w:r>
          </w:p>
          <w:p w14:paraId="4FE172B7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arison of pictures and photos of circus</w:t>
            </w:r>
          </w:p>
          <w:p w14:paraId="723B62CA" w14:textId="6E9D2CFB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ose Fair – Historical Interpretation and chronology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35202F26" w14:textId="77777777" w:rsidR="00F9699A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lbert Ball – WW1 Hero</w:t>
            </w:r>
          </w:p>
          <w:p w14:paraId="6B49CB81" w14:textId="26ED2233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Other war </w:t>
            </w:r>
            <w:proofErr w:type="spellStart"/>
            <w:r>
              <w:rPr>
                <w:rFonts w:ascii="Century Gothic" w:hAnsi="Century Gothic"/>
                <w:sz w:val="18"/>
                <w:szCs w:val="18"/>
              </w:rPr>
              <w:t>heros</w:t>
            </w:r>
            <w:proofErr w:type="spellEnd"/>
          </w:p>
        </w:tc>
        <w:tc>
          <w:tcPr>
            <w:tcW w:w="1993" w:type="dxa"/>
            <w:shd w:val="clear" w:color="auto" w:fill="D9E2F3" w:themeFill="accent1" w:themeFillTint="33"/>
          </w:tcPr>
          <w:p w14:paraId="0910F1E7" w14:textId="77777777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9699A" w:rsidRPr="00F9699A" w14:paraId="731928E4" w14:textId="77777777" w:rsidTr="00F205D0">
        <w:tc>
          <w:tcPr>
            <w:tcW w:w="1992" w:type="dxa"/>
          </w:tcPr>
          <w:p w14:paraId="70531CF2" w14:textId="4D3D7724" w:rsidR="00F9699A" w:rsidRPr="00F9699A" w:rsidRDefault="00F9699A" w:rsidP="00F9699A">
            <w:pPr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>Geography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0BAA27DD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ap reading</w:t>
            </w:r>
          </w:p>
          <w:p w14:paraId="5EF74AF3" w14:textId="77777777" w:rsidR="00F205D0" w:rsidRDefault="00F205D0" w:rsidP="00F205D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Compass Skills – </w:t>
            </w:r>
            <w:proofErr w:type="gramStart"/>
            <w:r>
              <w:rPr>
                <w:rFonts w:ascii="Century Gothic" w:hAnsi="Century Gothic"/>
                <w:sz w:val="18"/>
                <w:szCs w:val="18"/>
              </w:rPr>
              <w:t>N,S</w:t>
            </w:r>
            <w:proofErr w:type="gramEnd"/>
            <w:r>
              <w:rPr>
                <w:rFonts w:ascii="Century Gothic" w:hAnsi="Century Gothic"/>
                <w:sz w:val="18"/>
                <w:szCs w:val="18"/>
              </w:rPr>
              <w:t xml:space="preserve">,E,W </w:t>
            </w:r>
          </w:p>
          <w:p w14:paraId="452CE48D" w14:textId="489388E3" w:rsidR="00F205D0" w:rsidRDefault="00F205D0" w:rsidP="00F205D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Countries which have banned the circus</w:t>
            </w:r>
          </w:p>
          <w:p w14:paraId="3F8A755D" w14:textId="6648CAA4" w:rsidR="00F205D0" w:rsidRPr="00ED63E9" w:rsidRDefault="00F205D0" w:rsidP="00F205D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easonal weather patterns in the UK and in a country south of the Equator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0BCA5C71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 xml:space="preserve">Aerial Photos and perspectives to </w:t>
            </w:r>
            <w:r>
              <w:rPr>
                <w:rFonts w:ascii="Century Gothic" w:hAnsi="Century Gothic"/>
                <w:sz w:val="18"/>
                <w:szCs w:val="18"/>
              </w:rPr>
              <w:lastRenderedPageBreak/>
              <w:t>identify landmarks in London</w:t>
            </w:r>
          </w:p>
          <w:p w14:paraId="3DC53798" w14:textId="77CE1EDA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aring school grounds with Buckingham Palace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428F3869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Location Knowledge</w:t>
            </w:r>
          </w:p>
          <w:p w14:paraId="019BCFE4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ntinents, Oceans</w:t>
            </w:r>
          </w:p>
          <w:p w14:paraId="3446940B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Name and locate countries that make up the UK</w:t>
            </w:r>
          </w:p>
          <w:p w14:paraId="38431F6B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lace Knowledge</w:t>
            </w:r>
          </w:p>
          <w:p w14:paraId="645243FB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Compare coastal areas in UK with a </w:t>
            </w:r>
            <w:proofErr w:type="spellStart"/>
            <w:proofErr w:type="gramStart"/>
            <w:r>
              <w:rPr>
                <w:rFonts w:ascii="Century Gothic" w:hAnsi="Century Gothic"/>
                <w:sz w:val="18"/>
                <w:szCs w:val="18"/>
              </w:rPr>
              <w:t>non European</w:t>
            </w:r>
            <w:proofErr w:type="spellEnd"/>
            <w:proofErr w:type="gramEnd"/>
            <w:r>
              <w:rPr>
                <w:rFonts w:ascii="Century Gothic" w:hAnsi="Century Gothic"/>
                <w:sz w:val="18"/>
                <w:szCs w:val="18"/>
              </w:rPr>
              <w:t xml:space="preserve"> Country</w:t>
            </w:r>
          </w:p>
          <w:p w14:paraId="51F28EA5" w14:textId="1BD90204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eographical Vocabulary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0D49992A" w14:textId="77777777" w:rsidR="00F9699A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Map Skills</w:t>
            </w:r>
          </w:p>
          <w:p w14:paraId="3762F1E4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W1&amp;2 map with a key</w:t>
            </w:r>
          </w:p>
          <w:p w14:paraId="4A4DE6FB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Aerial photos of objects in a classroom</w:t>
            </w:r>
          </w:p>
          <w:p w14:paraId="61573445" w14:textId="6280B8EC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ame and locate continents and oceans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38535B74" w14:textId="1A6352ED" w:rsidR="00F9699A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Enquiry</w:t>
            </w:r>
          </w:p>
          <w:p w14:paraId="697D1D38" w14:textId="7A981B11" w:rsidR="00EB42B5" w:rsidRPr="00ED63E9" w:rsidRDefault="00EB42B5" w:rsidP="00EB42B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D9E2F3" w:themeFill="accent1" w:themeFillTint="33"/>
          </w:tcPr>
          <w:p w14:paraId="705658FB" w14:textId="3BA096CF" w:rsidR="00EB42B5" w:rsidRDefault="00EB42B5" w:rsidP="00EB42B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ield Work</w:t>
            </w:r>
          </w:p>
          <w:p w14:paraId="1AC66655" w14:textId="57A97C87" w:rsidR="00EB42B5" w:rsidRDefault="00EB42B5" w:rsidP="00EB42B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nvironments</w:t>
            </w:r>
          </w:p>
          <w:p w14:paraId="7FD6EB98" w14:textId="77777777" w:rsidR="00F9699A" w:rsidRPr="00ED63E9" w:rsidRDefault="00F969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9699A" w:rsidRPr="00F9699A" w14:paraId="5FC7246F" w14:textId="77777777" w:rsidTr="00F205D0">
        <w:tc>
          <w:tcPr>
            <w:tcW w:w="1992" w:type="dxa"/>
          </w:tcPr>
          <w:p w14:paraId="62C6D797" w14:textId="406B4D68" w:rsidR="00F9699A" w:rsidRPr="00F9699A" w:rsidRDefault="00F205D0" w:rsidP="00F9699A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omputing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3A337821" w14:textId="3B883EC6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-Safety</w:t>
            </w:r>
          </w:p>
          <w:p w14:paraId="5C1F9D3E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aking pictures with 2D shapes</w:t>
            </w:r>
          </w:p>
          <w:p w14:paraId="38ACC0FB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osters</w:t>
            </w:r>
          </w:p>
          <w:p w14:paraId="0149B9E4" w14:textId="65939606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simple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720654D1" w14:textId="6B201B15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 – Safety</w:t>
            </w:r>
          </w:p>
          <w:p w14:paraId="2C0C8428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top motion animation</w:t>
            </w:r>
          </w:p>
          <w:p w14:paraId="046D00E0" w14:textId="19BF19BB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lgorithms – Purple Mash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60660D45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-Safety</w:t>
            </w:r>
          </w:p>
          <w:p w14:paraId="11576C18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-Book</w:t>
            </w:r>
          </w:p>
          <w:p w14:paraId="64C748D2" w14:textId="52AD633D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anipulating Images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24161790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reative Technology</w:t>
            </w:r>
          </w:p>
          <w:p w14:paraId="1B34C6B8" w14:textId="77777777" w:rsidR="00957970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reate digital content</w:t>
            </w:r>
          </w:p>
          <w:p w14:paraId="3F85E46F" w14:textId="77777777" w:rsidR="00957970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lown face class montage</w:t>
            </w:r>
          </w:p>
          <w:p w14:paraId="4C419582" w14:textId="5A06D7A8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igital pictures of emotions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0B11886D" w14:textId="38137264" w:rsidR="00F9699A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/>
                <w:sz w:val="18"/>
                <w:szCs w:val="18"/>
              </w:rPr>
              <w:t>Firbeck</w:t>
            </w:r>
            <w:proofErr w:type="spellEnd"/>
            <w:r>
              <w:rPr>
                <w:rFonts w:ascii="Century Gothic" w:hAnsi="Century Gothic"/>
                <w:sz w:val="18"/>
                <w:szCs w:val="18"/>
              </w:rPr>
              <w:t xml:space="preserve"> Scheme of work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3AAB7C2A" w14:textId="4820225B" w:rsidR="00F9699A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/>
                <w:sz w:val="18"/>
                <w:szCs w:val="18"/>
              </w:rPr>
              <w:t>Firbeck</w:t>
            </w:r>
            <w:proofErr w:type="spellEnd"/>
            <w:r>
              <w:rPr>
                <w:rFonts w:ascii="Century Gothic" w:hAnsi="Century Gothic"/>
                <w:sz w:val="18"/>
                <w:szCs w:val="18"/>
              </w:rPr>
              <w:t xml:space="preserve"> scheme of work</w:t>
            </w:r>
          </w:p>
        </w:tc>
      </w:tr>
      <w:tr w:rsidR="00F9699A" w:rsidRPr="00F9699A" w14:paraId="1C2AE1B3" w14:textId="77777777" w:rsidTr="00F205D0">
        <w:tc>
          <w:tcPr>
            <w:tcW w:w="1992" w:type="dxa"/>
          </w:tcPr>
          <w:p w14:paraId="3F1B0950" w14:textId="096B684D" w:rsidR="00F9699A" w:rsidRPr="00F9699A" w:rsidRDefault="00F205D0" w:rsidP="00F9699A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RE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59A7B944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hristian Creation Stories</w:t>
            </w:r>
          </w:p>
          <w:p w14:paraId="2CA28FB5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estivals</w:t>
            </w:r>
          </w:p>
          <w:p w14:paraId="37F90ECE" w14:textId="77777777" w:rsidR="00F205D0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hristmas Story</w:t>
            </w:r>
          </w:p>
          <w:p w14:paraId="0B41298B" w14:textId="7AF81D36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/>
                <w:sz w:val="18"/>
                <w:szCs w:val="18"/>
              </w:rPr>
              <w:t>Hannukah</w:t>
            </w:r>
            <w:proofErr w:type="spellEnd"/>
          </w:p>
        </w:tc>
        <w:tc>
          <w:tcPr>
            <w:tcW w:w="1992" w:type="dxa"/>
            <w:shd w:val="clear" w:color="auto" w:fill="E2EFD9" w:themeFill="accent6" w:themeFillTint="33"/>
          </w:tcPr>
          <w:p w14:paraId="5DE3670D" w14:textId="48B8CE61" w:rsidR="00F9699A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daism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1DD382DD" w14:textId="77777777" w:rsidR="00F9699A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hristianity</w:t>
            </w:r>
          </w:p>
          <w:p w14:paraId="77F54858" w14:textId="65105C74" w:rsidR="00F205D0" w:rsidRPr="00ED63E9" w:rsidRDefault="00F205D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tories from the Old and New Testament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371E56F8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he Story of Creation</w:t>
            </w:r>
          </w:p>
          <w:p w14:paraId="17E54405" w14:textId="0C981332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he Christmas Story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516F2498" w14:textId="6ECCF111" w:rsidR="00F9699A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ewish Beliefs and Actions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5C98BCE7" w14:textId="42CC6F82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alking about God</w:t>
            </w:r>
          </w:p>
          <w:p w14:paraId="37DEB45B" w14:textId="01B5CE01" w:rsidR="00957970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hurch Visit</w:t>
            </w:r>
          </w:p>
          <w:p w14:paraId="2FDBBE93" w14:textId="148F6815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9699A" w:rsidRPr="00F9699A" w14:paraId="4E5D91C1" w14:textId="77777777" w:rsidTr="00F205D0">
        <w:tc>
          <w:tcPr>
            <w:tcW w:w="1992" w:type="dxa"/>
          </w:tcPr>
          <w:p w14:paraId="4469D40F" w14:textId="3DB0B59E" w:rsidR="00F9699A" w:rsidRPr="00F9699A" w:rsidRDefault="00AC7A9A" w:rsidP="00F9699A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PSHCE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1558665C" w14:textId="77777777" w:rsidR="00F9699A" w:rsidRDefault="00AC7A9A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 am a Star</w:t>
            </w:r>
          </w:p>
          <w:p w14:paraId="2AF923BC" w14:textId="4775788E" w:rsidR="00AC7A9A" w:rsidRPr="00ED63E9" w:rsidRDefault="00AC7A9A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riendships - relationships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050EC095" w14:textId="2DB30E81" w:rsidR="00F9699A" w:rsidRDefault="00AC7A9A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iving in the Wider World</w:t>
            </w:r>
          </w:p>
          <w:p w14:paraId="03CB0F6B" w14:textId="201B350B" w:rsidR="00AC7A9A" w:rsidRDefault="00AC7A9A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British Values Relationships</w:t>
            </w:r>
          </w:p>
          <w:p w14:paraId="32DCA66F" w14:textId="187E7722" w:rsidR="00AC7A9A" w:rsidRPr="00ED63E9" w:rsidRDefault="00AC7A9A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D9E2F3" w:themeFill="accent1" w:themeFillTint="33"/>
          </w:tcPr>
          <w:p w14:paraId="42185E6B" w14:textId="77777777" w:rsidR="00AC7A9A" w:rsidRDefault="00AC7A9A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Health and Wellbeing</w:t>
            </w:r>
          </w:p>
          <w:p w14:paraId="3C4D7B29" w14:textId="77777777" w:rsidR="00AC7A9A" w:rsidRDefault="00AC7A9A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Water Safety</w:t>
            </w:r>
          </w:p>
          <w:p w14:paraId="04209523" w14:textId="77777777" w:rsidR="00AC7A9A" w:rsidRDefault="00AC7A9A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un Safety</w:t>
            </w:r>
          </w:p>
          <w:p w14:paraId="55E9C092" w14:textId="63C324F9" w:rsidR="00AC7A9A" w:rsidRPr="00ED63E9" w:rsidRDefault="00AC7A9A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RE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2759528B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his is me!</w:t>
            </w:r>
          </w:p>
          <w:p w14:paraId="2B7202A3" w14:textId="77777777" w:rsidR="00957970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How am I unique?</w:t>
            </w:r>
          </w:p>
          <w:p w14:paraId="14E3924E" w14:textId="77777777" w:rsidR="00957970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ew Beginnings</w:t>
            </w:r>
          </w:p>
          <w:p w14:paraId="43774777" w14:textId="77777777" w:rsidR="00957970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lass Charter</w:t>
            </w:r>
          </w:p>
          <w:p w14:paraId="410E488F" w14:textId="77777777" w:rsidR="00957970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Recognising Emotions</w:t>
            </w:r>
          </w:p>
          <w:p w14:paraId="038D8F7D" w14:textId="6F63FF8A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etting on and falling out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18AF9D63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ay no to bullying</w:t>
            </w:r>
          </w:p>
          <w:p w14:paraId="68C657D8" w14:textId="398B057E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ing for goals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1D868E78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ood to be me</w:t>
            </w:r>
          </w:p>
          <w:p w14:paraId="1C24E478" w14:textId="716E8210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hanges</w:t>
            </w:r>
          </w:p>
        </w:tc>
      </w:tr>
      <w:tr w:rsidR="00EB42B5" w:rsidRPr="00F9699A" w14:paraId="212E3AAD" w14:textId="77777777" w:rsidTr="00EB42B5">
        <w:tc>
          <w:tcPr>
            <w:tcW w:w="1992" w:type="dxa"/>
          </w:tcPr>
          <w:p w14:paraId="52DA6D8B" w14:textId="0DB572F5" w:rsidR="00EB42B5" w:rsidRPr="00F9699A" w:rsidRDefault="00EB42B5" w:rsidP="00F9699A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Music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5F1B52C7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rumming Patterns</w:t>
            </w:r>
          </w:p>
          <w:p w14:paraId="04D5C155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ounds of the Circus</w:t>
            </w:r>
          </w:p>
          <w:p w14:paraId="20A95473" w14:textId="4827E1BD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ellie the Elephant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7DFF0869" w14:textId="77777777" w:rsidR="00EB42B5" w:rsidRDefault="00EB42B5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aybe it’s because I’m a Londoner</w:t>
            </w:r>
          </w:p>
          <w:p w14:paraId="626370CC" w14:textId="77777777" w:rsidR="00EB42B5" w:rsidRDefault="00EB42B5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ambeth Walk</w:t>
            </w:r>
          </w:p>
          <w:p w14:paraId="10DC9033" w14:textId="77777777" w:rsidR="00EB42B5" w:rsidRDefault="00EB42B5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ational Anthem</w:t>
            </w:r>
          </w:p>
          <w:p w14:paraId="371EEC24" w14:textId="3BD7881C" w:rsidR="00EB42B5" w:rsidRDefault="00EB42B5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Music Appreciation – London Artists</w:t>
            </w:r>
          </w:p>
          <w:p w14:paraId="568D5B0F" w14:textId="76885411" w:rsidR="00EB42B5" w:rsidRDefault="00EB42B5" w:rsidP="00AC7A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wn Raps</w:t>
            </w:r>
          </w:p>
          <w:p w14:paraId="1B198949" w14:textId="073FD6C5" w:rsidR="00EB42B5" w:rsidRPr="00ED63E9" w:rsidRDefault="00EB42B5" w:rsidP="00AC7A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D9E2F3" w:themeFill="accent1" w:themeFillTint="33"/>
          </w:tcPr>
          <w:p w14:paraId="6540A91B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Handel’s water music</w:t>
            </w:r>
          </w:p>
          <w:p w14:paraId="3DB47044" w14:textId="070E90AA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Construction of Instruments to </w:t>
            </w:r>
            <w:r>
              <w:rPr>
                <w:rFonts w:ascii="Century Gothic" w:hAnsi="Century Gothic"/>
                <w:sz w:val="18"/>
                <w:szCs w:val="18"/>
              </w:rPr>
              <w:lastRenderedPageBreak/>
              <w:t>create the sound of water</w:t>
            </w:r>
          </w:p>
        </w:tc>
        <w:tc>
          <w:tcPr>
            <w:tcW w:w="5979" w:type="dxa"/>
            <w:gridSpan w:val="3"/>
            <w:shd w:val="clear" w:color="auto" w:fill="FBE4D5" w:themeFill="accent2" w:themeFillTint="33"/>
            <w:vAlign w:val="center"/>
          </w:tcPr>
          <w:p w14:paraId="3AD1E440" w14:textId="36F7C2AB" w:rsidR="00EB42B5" w:rsidRPr="00ED63E9" w:rsidRDefault="00EB42B5" w:rsidP="00EB42B5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Singing - Fran</w:t>
            </w:r>
          </w:p>
        </w:tc>
      </w:tr>
      <w:tr w:rsidR="00F9699A" w:rsidRPr="00F9699A" w14:paraId="1D9328C0" w14:textId="77777777" w:rsidTr="00F205D0">
        <w:tc>
          <w:tcPr>
            <w:tcW w:w="1992" w:type="dxa"/>
          </w:tcPr>
          <w:p w14:paraId="69FDD9FD" w14:textId="5CBA7FF8" w:rsidR="00F9699A" w:rsidRPr="00F9699A" w:rsidRDefault="009B5C0D" w:rsidP="00F9699A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T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60EFC785" w14:textId="77777777" w:rsidR="00F9699A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ood Technology</w:t>
            </w:r>
          </w:p>
          <w:p w14:paraId="4AA0B2D3" w14:textId="453275CD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laps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10185FE2" w14:textId="77777777" w:rsidR="00F9699A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D Mini London</w:t>
            </w:r>
          </w:p>
          <w:p w14:paraId="11F9226B" w14:textId="32F3774A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nstruct a London Bus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1DAA2D94" w14:textId="1E7A5319" w:rsidR="00F9699A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ewing - Fish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24A33DEA" w14:textId="2CAFF2D4" w:rsidR="00F9699A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rapeze Artists - mobile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258B07DC" w14:textId="46E77197" w:rsidR="00F9699A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imple structures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222AAF9D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Horticulture</w:t>
            </w:r>
          </w:p>
          <w:p w14:paraId="61B95232" w14:textId="22E5FC6D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utdoor environment</w:t>
            </w:r>
          </w:p>
        </w:tc>
      </w:tr>
      <w:tr w:rsidR="00F9699A" w:rsidRPr="00F9699A" w14:paraId="4E60FBB3" w14:textId="77777777" w:rsidTr="00F205D0">
        <w:tc>
          <w:tcPr>
            <w:tcW w:w="1992" w:type="dxa"/>
          </w:tcPr>
          <w:p w14:paraId="2E45C8DC" w14:textId="409BF1E0" w:rsidR="00F9699A" w:rsidRPr="00F9699A" w:rsidRDefault="009B5C0D" w:rsidP="00F9699A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Art and Design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4C6970F0" w14:textId="77777777" w:rsidR="00F9699A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/>
                <w:sz w:val="18"/>
                <w:szCs w:val="18"/>
              </w:rPr>
              <w:t>Chargali</w:t>
            </w:r>
            <w:proofErr w:type="spellEnd"/>
            <w:r>
              <w:rPr>
                <w:rFonts w:ascii="Century Gothic" w:hAnsi="Century Gothic"/>
                <w:sz w:val="18"/>
                <w:szCs w:val="18"/>
              </w:rPr>
              <w:t xml:space="preserve"> pastels</w:t>
            </w:r>
          </w:p>
          <w:p w14:paraId="463769F3" w14:textId="05474931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bservational Drawings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633A4139" w14:textId="77777777" w:rsidR="009B5C0D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ate Modern</w:t>
            </w:r>
          </w:p>
          <w:p w14:paraId="186BDFDE" w14:textId="77777777" w:rsidR="00F9699A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bservational Drawings of buildings</w:t>
            </w:r>
          </w:p>
          <w:p w14:paraId="39D0303C" w14:textId="1820672C" w:rsidR="009B5C0D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ondon of the future – Collage</w:t>
            </w:r>
          </w:p>
          <w:p w14:paraId="56E87ACC" w14:textId="28BA1237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culpture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44318852" w14:textId="77777777" w:rsidR="00F9699A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onet</w:t>
            </w:r>
          </w:p>
          <w:p w14:paraId="41965D26" w14:textId="77777777" w:rsidR="009B5C0D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lour Wheel</w:t>
            </w:r>
          </w:p>
          <w:p w14:paraId="63556F4D" w14:textId="77777777" w:rsidR="009B5C0D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hades of blue</w:t>
            </w:r>
          </w:p>
          <w:p w14:paraId="2FBBD70D" w14:textId="22847AB7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bservational drawings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39707459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extiles – circus bunting</w:t>
            </w:r>
          </w:p>
          <w:p w14:paraId="5435D9A0" w14:textId="742EEA45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valuating work of artists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30EAA90A" w14:textId="143F88BC" w:rsidR="00F9699A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ainting and printing</w:t>
            </w:r>
          </w:p>
        </w:tc>
        <w:tc>
          <w:tcPr>
            <w:tcW w:w="1993" w:type="dxa"/>
            <w:shd w:val="clear" w:color="auto" w:fill="D9E2F3" w:themeFill="accent1" w:themeFillTint="33"/>
          </w:tcPr>
          <w:p w14:paraId="7A010BFC" w14:textId="77777777" w:rsidR="00F9699A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Drawing </w:t>
            </w:r>
          </w:p>
          <w:p w14:paraId="3563BD46" w14:textId="1467FD20" w:rsidR="00957970" w:rsidRPr="00ED63E9" w:rsidRDefault="00957970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llage</w:t>
            </w:r>
          </w:p>
        </w:tc>
      </w:tr>
      <w:tr w:rsidR="00F9699A" w:rsidRPr="00F9699A" w14:paraId="0A073F2D" w14:textId="77777777" w:rsidTr="00F205D0">
        <w:tc>
          <w:tcPr>
            <w:tcW w:w="1992" w:type="dxa"/>
          </w:tcPr>
          <w:p w14:paraId="3620663A" w14:textId="5FD8831C" w:rsidR="00F9699A" w:rsidRPr="00F9699A" w:rsidRDefault="009B5C0D" w:rsidP="00F9699A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PE</w:t>
            </w:r>
          </w:p>
        </w:tc>
        <w:tc>
          <w:tcPr>
            <w:tcW w:w="1992" w:type="dxa"/>
            <w:shd w:val="clear" w:color="auto" w:fill="FBE4D5" w:themeFill="accent2" w:themeFillTint="33"/>
          </w:tcPr>
          <w:p w14:paraId="1B6D2289" w14:textId="77777777" w:rsidR="00F9699A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ance</w:t>
            </w:r>
          </w:p>
          <w:p w14:paraId="311F5E6D" w14:textId="77777777" w:rsidR="009B5C0D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ymnastics Balance</w:t>
            </w:r>
          </w:p>
          <w:p w14:paraId="13FE953E" w14:textId="6394870B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ggling</w:t>
            </w:r>
          </w:p>
        </w:tc>
        <w:tc>
          <w:tcPr>
            <w:tcW w:w="1992" w:type="dxa"/>
            <w:shd w:val="clear" w:color="auto" w:fill="E2EFD9" w:themeFill="accent6" w:themeFillTint="33"/>
          </w:tcPr>
          <w:p w14:paraId="5FDAC7B1" w14:textId="77777777" w:rsidR="009B5C0D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ames</w:t>
            </w:r>
          </w:p>
          <w:p w14:paraId="0875A4DE" w14:textId="77777777" w:rsidR="009B5C0D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ymnastics</w:t>
            </w:r>
          </w:p>
          <w:p w14:paraId="28B01AA8" w14:textId="7869A897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93" w:type="dxa"/>
            <w:shd w:val="clear" w:color="auto" w:fill="D9E2F3" w:themeFill="accent1" w:themeFillTint="33"/>
          </w:tcPr>
          <w:p w14:paraId="58E9A498" w14:textId="77777777" w:rsidR="00F9699A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ance</w:t>
            </w:r>
          </w:p>
          <w:p w14:paraId="06FB5C2D" w14:textId="17135D74" w:rsidR="009B5C0D" w:rsidRPr="00ED63E9" w:rsidRDefault="009B5C0D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ymnastics</w:t>
            </w:r>
          </w:p>
        </w:tc>
        <w:tc>
          <w:tcPr>
            <w:tcW w:w="1993" w:type="dxa"/>
            <w:shd w:val="clear" w:color="auto" w:fill="FBE4D5" w:themeFill="accent2" w:themeFillTint="33"/>
          </w:tcPr>
          <w:p w14:paraId="1F88F98B" w14:textId="77777777" w:rsidR="00F9699A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ymnastics</w:t>
            </w:r>
          </w:p>
          <w:p w14:paraId="4C209E3E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ames</w:t>
            </w:r>
          </w:p>
          <w:p w14:paraId="1B3FADDC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Ball Skills</w:t>
            </w:r>
          </w:p>
          <w:p w14:paraId="1EF18D99" w14:textId="77777777" w:rsidR="00EB42B5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ance</w:t>
            </w:r>
          </w:p>
          <w:p w14:paraId="740BE636" w14:textId="7AA20B99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arge Apparatus</w:t>
            </w:r>
          </w:p>
        </w:tc>
        <w:tc>
          <w:tcPr>
            <w:tcW w:w="1993" w:type="dxa"/>
            <w:shd w:val="clear" w:color="auto" w:fill="E2EFD9" w:themeFill="accent6" w:themeFillTint="33"/>
          </w:tcPr>
          <w:p w14:paraId="1CC27B97" w14:textId="77777777" w:rsidR="00F9699A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Games</w:t>
            </w:r>
          </w:p>
          <w:p w14:paraId="078BAAD8" w14:textId="31E20A8C" w:rsidR="00EB42B5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proofErr w:type="spellStart"/>
            <w:r>
              <w:rPr>
                <w:rFonts w:ascii="Century Gothic" w:hAnsi="Century Gothic"/>
                <w:sz w:val="18"/>
                <w:szCs w:val="18"/>
              </w:rPr>
              <w:t>Multiskills</w:t>
            </w:r>
            <w:proofErr w:type="spellEnd"/>
          </w:p>
        </w:tc>
        <w:tc>
          <w:tcPr>
            <w:tcW w:w="1993" w:type="dxa"/>
            <w:shd w:val="clear" w:color="auto" w:fill="D9E2F3" w:themeFill="accent1" w:themeFillTint="33"/>
          </w:tcPr>
          <w:p w14:paraId="1425D273" w14:textId="0F436ED3" w:rsidR="00F9699A" w:rsidRPr="00ED63E9" w:rsidRDefault="00EB42B5" w:rsidP="00F9699A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thletics</w:t>
            </w:r>
          </w:p>
        </w:tc>
      </w:tr>
    </w:tbl>
    <w:p w14:paraId="4031F4FB" w14:textId="579004EB" w:rsidR="00EB42B5" w:rsidRDefault="00EB42B5"/>
    <w:p w14:paraId="4B198D01" w14:textId="515C4DC6" w:rsidR="00EB42B5" w:rsidRDefault="00EB42B5"/>
    <w:p w14:paraId="5D2087D5" w14:textId="4407ED97" w:rsidR="00EB42B5" w:rsidRDefault="00EB42B5"/>
    <w:p w14:paraId="7F329351" w14:textId="524A85FB" w:rsidR="00EB42B5" w:rsidRDefault="00EB42B5"/>
    <w:p w14:paraId="1002DC42" w14:textId="58C87CEF" w:rsidR="00EB42B5" w:rsidRDefault="00EB42B5"/>
    <w:p w14:paraId="1E6DB611" w14:textId="71EE6A76" w:rsidR="00EB42B5" w:rsidRDefault="00EB42B5"/>
    <w:p w14:paraId="62772B39" w14:textId="10C21B60" w:rsidR="00EB42B5" w:rsidRDefault="00EB42B5"/>
    <w:p w14:paraId="01A0FA69" w14:textId="17B33B08" w:rsidR="00EB42B5" w:rsidRDefault="00EB42B5"/>
    <w:p w14:paraId="51EC4DD1" w14:textId="71721AD6" w:rsidR="00EB42B5" w:rsidRDefault="00EB42B5"/>
    <w:tbl>
      <w:tblPr>
        <w:tblStyle w:val="TableGrid"/>
        <w:tblW w:w="149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417"/>
        <w:gridCol w:w="1121"/>
        <w:gridCol w:w="1121"/>
        <w:gridCol w:w="1121"/>
        <w:gridCol w:w="6"/>
        <w:gridCol w:w="1115"/>
        <w:gridCol w:w="1122"/>
        <w:gridCol w:w="1134"/>
        <w:gridCol w:w="11"/>
        <w:gridCol w:w="1122"/>
        <w:gridCol w:w="1122"/>
        <w:gridCol w:w="1122"/>
        <w:gridCol w:w="1122"/>
        <w:gridCol w:w="1122"/>
        <w:gridCol w:w="1128"/>
      </w:tblGrid>
      <w:tr w:rsidR="003A1F1D" w:rsidRPr="00F9699A" w14:paraId="79D0C581" w14:textId="59EADCBF" w:rsidTr="003A1F1D">
        <w:trPr>
          <w:tblHeader/>
        </w:trPr>
        <w:tc>
          <w:tcPr>
            <w:tcW w:w="14906" w:type="dxa"/>
            <w:gridSpan w:val="15"/>
            <w:shd w:val="clear" w:color="auto" w:fill="D9D9D9" w:themeFill="background1" w:themeFillShade="D9"/>
            <w:vAlign w:val="center"/>
          </w:tcPr>
          <w:p w14:paraId="22237DE1" w14:textId="761CD3CE" w:rsidR="003A1F1D" w:rsidRPr="00F9699A" w:rsidRDefault="003A1F1D" w:rsidP="00C3740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lastRenderedPageBreak/>
              <w:t xml:space="preserve">Key Stage </w:t>
            </w:r>
            <w:r>
              <w:rPr>
                <w:rFonts w:ascii="Century Gothic" w:hAnsi="Century Gothic"/>
                <w:sz w:val="24"/>
                <w:szCs w:val="24"/>
              </w:rPr>
              <w:t>2</w:t>
            </w:r>
          </w:p>
        </w:tc>
      </w:tr>
      <w:tr w:rsidR="003A1F1D" w:rsidRPr="00F9699A" w14:paraId="39D97725" w14:textId="46A0E932" w:rsidTr="003A6D87">
        <w:trPr>
          <w:tblHeader/>
        </w:trPr>
        <w:tc>
          <w:tcPr>
            <w:tcW w:w="1417" w:type="dxa"/>
          </w:tcPr>
          <w:p w14:paraId="5935DE6C" w14:textId="77777777" w:rsidR="00EB42B5" w:rsidRPr="00F9699A" w:rsidRDefault="00EB42B5" w:rsidP="00C3740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3369" w:type="dxa"/>
            <w:gridSpan w:val="4"/>
            <w:vAlign w:val="center"/>
          </w:tcPr>
          <w:p w14:paraId="02A2B91E" w14:textId="167F2A4C" w:rsidR="00EB42B5" w:rsidRPr="00F9699A" w:rsidRDefault="00EB42B5" w:rsidP="003A1F1D">
            <w:pPr>
              <w:ind w:right="-114"/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 xml:space="preserve">Year </w:t>
            </w:r>
            <w:r w:rsidR="003A1F1D">
              <w:rPr>
                <w:rFonts w:ascii="Century Gothic" w:hAnsi="Century Gothic"/>
                <w:sz w:val="24"/>
                <w:szCs w:val="24"/>
              </w:rPr>
              <w:t>3</w:t>
            </w:r>
          </w:p>
        </w:tc>
        <w:tc>
          <w:tcPr>
            <w:tcW w:w="3371" w:type="dxa"/>
            <w:gridSpan w:val="3"/>
            <w:vAlign w:val="center"/>
          </w:tcPr>
          <w:p w14:paraId="37A46C3F" w14:textId="6B2F8338" w:rsidR="00EB42B5" w:rsidRPr="00F9699A" w:rsidRDefault="00EB42B5" w:rsidP="00C3740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F9699A">
              <w:rPr>
                <w:rFonts w:ascii="Century Gothic" w:hAnsi="Century Gothic"/>
                <w:sz w:val="24"/>
                <w:szCs w:val="24"/>
              </w:rPr>
              <w:t xml:space="preserve">Year </w:t>
            </w:r>
            <w:r w:rsidR="003A1F1D">
              <w:rPr>
                <w:rFonts w:ascii="Century Gothic" w:hAnsi="Century Gothic"/>
                <w:sz w:val="24"/>
                <w:szCs w:val="24"/>
              </w:rPr>
              <w:t>4</w:t>
            </w:r>
          </w:p>
        </w:tc>
        <w:tc>
          <w:tcPr>
            <w:tcW w:w="3377" w:type="dxa"/>
            <w:gridSpan w:val="4"/>
          </w:tcPr>
          <w:p w14:paraId="243964D7" w14:textId="24E713A3" w:rsidR="00EB42B5" w:rsidRPr="00F9699A" w:rsidRDefault="00EB42B5" w:rsidP="00C3740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Year 5</w:t>
            </w:r>
          </w:p>
        </w:tc>
        <w:tc>
          <w:tcPr>
            <w:tcW w:w="3372" w:type="dxa"/>
            <w:gridSpan w:val="3"/>
          </w:tcPr>
          <w:p w14:paraId="261EEF71" w14:textId="2777B177" w:rsidR="00EB42B5" w:rsidRPr="00F9699A" w:rsidRDefault="00EB42B5" w:rsidP="00C3740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Year </w:t>
            </w:r>
            <w:r w:rsidR="003A1F1D">
              <w:rPr>
                <w:rFonts w:ascii="Century Gothic" w:hAnsi="Century Gothic"/>
                <w:sz w:val="24"/>
                <w:szCs w:val="24"/>
              </w:rPr>
              <w:t>6</w:t>
            </w:r>
          </w:p>
        </w:tc>
      </w:tr>
      <w:tr w:rsidR="00C846D7" w:rsidRPr="00F9699A" w14:paraId="7521F036" w14:textId="0BD49872" w:rsidTr="00C846D7">
        <w:trPr>
          <w:tblHeader/>
        </w:trPr>
        <w:tc>
          <w:tcPr>
            <w:tcW w:w="1417" w:type="dxa"/>
            <w:shd w:val="clear" w:color="auto" w:fill="FFFFFF" w:themeFill="background1"/>
          </w:tcPr>
          <w:p w14:paraId="66BC9125" w14:textId="77777777" w:rsidR="003A1F1D" w:rsidRPr="00F9699A" w:rsidRDefault="003A1F1D" w:rsidP="003A1F1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1121" w:type="dxa"/>
            <w:shd w:val="clear" w:color="auto" w:fill="FBE4D5" w:themeFill="accent2" w:themeFillTint="33"/>
          </w:tcPr>
          <w:p w14:paraId="6B1915F3" w14:textId="77777777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Autumn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3C6BFF7E" w14:textId="77777777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pring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16355420" w14:textId="77777777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ummer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16E910D1" w14:textId="77777777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Autumn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0636D674" w14:textId="77777777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pring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00CDE049" w14:textId="77777777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ummer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1ED01189" w14:textId="49A619A9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Autumn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2F3D8685" w14:textId="04333247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pring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1425672E" w14:textId="3B1C8504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ummer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33E2EC38" w14:textId="0B8D5F36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Autumn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238CECFF" w14:textId="498A3FB5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pring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75E91172" w14:textId="57BAD938" w:rsidR="003A1F1D" w:rsidRPr="003A1F1D" w:rsidRDefault="003A1F1D" w:rsidP="003A1F1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3A1F1D">
              <w:rPr>
                <w:rFonts w:ascii="Century Gothic" w:hAnsi="Century Gothic"/>
                <w:sz w:val="18"/>
                <w:szCs w:val="18"/>
              </w:rPr>
              <w:t>Summer</w:t>
            </w:r>
          </w:p>
        </w:tc>
      </w:tr>
      <w:tr w:rsidR="00C846D7" w:rsidRPr="00ED63E9" w14:paraId="403AE6C8" w14:textId="094F3FEC" w:rsidTr="00C846D7">
        <w:tc>
          <w:tcPr>
            <w:tcW w:w="1417" w:type="dxa"/>
            <w:shd w:val="clear" w:color="auto" w:fill="FFFFFF" w:themeFill="background1"/>
          </w:tcPr>
          <w:p w14:paraId="32094174" w14:textId="77777777" w:rsidR="003A1F1D" w:rsidRPr="003A1F1D" w:rsidRDefault="003A1F1D" w:rsidP="003A1F1D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English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4A7242C0" w14:textId="77777777" w:rsidR="003A1F1D" w:rsidRDefault="003A6D8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1C4158A2" w14:textId="77777777" w:rsidR="003A6D87" w:rsidRDefault="003A6D8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2FA0B52E" w14:textId="77777777" w:rsidR="003A6D87" w:rsidRDefault="003A6D8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W &amp; Spelling</w:t>
            </w:r>
          </w:p>
          <w:p w14:paraId="67D92A2B" w14:textId="77777777" w:rsidR="003A6D87" w:rsidRDefault="003A6D8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PAG</w:t>
            </w:r>
          </w:p>
          <w:p w14:paraId="70D01E37" w14:textId="3BF2ACBA" w:rsidR="003A6D87" w:rsidRPr="003A1F1D" w:rsidRDefault="003A6D87" w:rsidP="003A1F1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1" w:type="dxa"/>
            <w:shd w:val="clear" w:color="auto" w:fill="E2EFD9" w:themeFill="accent6" w:themeFillTint="33"/>
          </w:tcPr>
          <w:p w14:paraId="0F1E4F40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18D2F855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708DA38D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W &amp; Spelling</w:t>
            </w:r>
          </w:p>
          <w:p w14:paraId="04C84DCA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PAG</w:t>
            </w:r>
          </w:p>
          <w:p w14:paraId="0657AD0E" w14:textId="77777777" w:rsidR="003A1F1D" w:rsidRPr="003A1F1D" w:rsidRDefault="003A1F1D" w:rsidP="003A1F1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1" w:type="dxa"/>
            <w:shd w:val="clear" w:color="auto" w:fill="DEEAF6" w:themeFill="accent5" w:themeFillTint="33"/>
          </w:tcPr>
          <w:p w14:paraId="135CF1B6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6FB196DA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0AF50AD5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W &amp; Spelling</w:t>
            </w:r>
          </w:p>
          <w:p w14:paraId="75AD3490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PAG</w:t>
            </w:r>
          </w:p>
          <w:p w14:paraId="45611F80" w14:textId="185611C9" w:rsidR="003A1F1D" w:rsidRPr="003A1F1D" w:rsidRDefault="003A1F1D" w:rsidP="003A1F1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10C67871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290751E8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18DDF65E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W &amp; Spelling</w:t>
            </w:r>
          </w:p>
          <w:p w14:paraId="164139C2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PAG</w:t>
            </w:r>
          </w:p>
          <w:p w14:paraId="2AFC174A" w14:textId="1025E1DA" w:rsidR="003A1F1D" w:rsidRPr="003A1F1D" w:rsidRDefault="003A1F1D" w:rsidP="003A1F1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2" w:type="dxa"/>
            <w:shd w:val="clear" w:color="auto" w:fill="E2EFD9" w:themeFill="accent6" w:themeFillTint="33"/>
          </w:tcPr>
          <w:p w14:paraId="5F519780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582DE30A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736BD2CB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W &amp; Spelling</w:t>
            </w:r>
          </w:p>
          <w:p w14:paraId="0A829FA0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PAG</w:t>
            </w:r>
          </w:p>
          <w:p w14:paraId="01A100B8" w14:textId="77777777" w:rsidR="003A1F1D" w:rsidRPr="003A1F1D" w:rsidRDefault="003A1F1D" w:rsidP="003A1F1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50326390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38226C1F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1B9AAED1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W &amp; Spelling</w:t>
            </w:r>
          </w:p>
          <w:p w14:paraId="18313B54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PAG</w:t>
            </w:r>
          </w:p>
          <w:p w14:paraId="14DB683F" w14:textId="77777777" w:rsidR="003A1F1D" w:rsidRPr="003A1F1D" w:rsidRDefault="003A1F1D" w:rsidP="003A1F1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2" w:type="dxa"/>
            <w:shd w:val="clear" w:color="auto" w:fill="FBE4D5" w:themeFill="accent2" w:themeFillTint="33"/>
          </w:tcPr>
          <w:p w14:paraId="0C1D3AA3" w14:textId="77777777" w:rsidR="003A1F1D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43ACF24E" w14:textId="77777777" w:rsidR="00F92AF9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06B6DD1A" w14:textId="77777777" w:rsidR="00F92AF9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oetry</w:t>
            </w:r>
          </w:p>
          <w:p w14:paraId="6D446E5F" w14:textId="77777777" w:rsidR="00F92AF9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Letters</w:t>
            </w:r>
          </w:p>
          <w:p w14:paraId="13E65C66" w14:textId="77777777" w:rsidR="00F92AF9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ebate</w:t>
            </w:r>
          </w:p>
          <w:p w14:paraId="66499322" w14:textId="5BAE7570" w:rsidR="00F92AF9" w:rsidRPr="003A1F1D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rgument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64A9955C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58D3C515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01AD25F2" w14:textId="77777777" w:rsidR="003A1F1D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xtending Narrative</w:t>
            </w:r>
          </w:p>
          <w:p w14:paraId="57437B46" w14:textId="77777777" w:rsidR="00F92AF9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yths Legends</w:t>
            </w:r>
          </w:p>
          <w:p w14:paraId="2F9E7896" w14:textId="34A9F858" w:rsidR="00F92AF9" w:rsidRPr="003A1F1D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proofErr w:type="spellStart"/>
            <w:r>
              <w:rPr>
                <w:rFonts w:ascii="Century Gothic" w:hAnsi="Century Gothic"/>
                <w:sz w:val="16"/>
                <w:szCs w:val="16"/>
              </w:rPr>
              <w:t>Aesops</w:t>
            </w:r>
            <w:proofErr w:type="spellEnd"/>
            <w:r>
              <w:rPr>
                <w:rFonts w:ascii="Century Gothic" w:hAnsi="Century Gothic"/>
                <w:sz w:val="16"/>
                <w:szCs w:val="16"/>
              </w:rPr>
              <w:t xml:space="preserve"> Fables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77A90D46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2B6F374F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Inform</w:t>
            </w:r>
          </w:p>
          <w:p w14:paraId="32236B81" w14:textId="77777777" w:rsidR="003A1F1D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Journalistic writing</w:t>
            </w:r>
          </w:p>
          <w:p w14:paraId="72021BEA" w14:textId="77777777" w:rsidR="00F92AF9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Biographies</w:t>
            </w:r>
          </w:p>
          <w:p w14:paraId="443DF4EB" w14:textId="77777777" w:rsidR="00F92AF9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utobiographies</w:t>
            </w:r>
          </w:p>
          <w:p w14:paraId="2181563B" w14:textId="3DE2FFEC" w:rsidR="00F92AF9" w:rsidRPr="003A1F1D" w:rsidRDefault="00F92AF9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Information text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4D71D5D8" w14:textId="77777777" w:rsidR="003A1F1D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3C011550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Writing to persuade </w:t>
            </w:r>
          </w:p>
          <w:p w14:paraId="63F73E58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hort story</w:t>
            </w:r>
          </w:p>
          <w:p w14:paraId="34FF93CA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oint of view</w:t>
            </w:r>
          </w:p>
          <w:p w14:paraId="2CFEF123" w14:textId="33A43C00" w:rsidR="00720097" w:rsidRPr="003A1F1D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dvert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07B9689F" w14:textId="77777777" w:rsidR="003A1F1D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entertain</w:t>
            </w:r>
          </w:p>
          <w:p w14:paraId="06CC7BF1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riting to discuss</w:t>
            </w:r>
          </w:p>
          <w:p w14:paraId="01709B8F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enry V</w:t>
            </w:r>
          </w:p>
          <w:p w14:paraId="3D00CD26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hakespeare</w:t>
            </w:r>
          </w:p>
          <w:p w14:paraId="452CDBD3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acbeth</w:t>
            </w:r>
          </w:p>
          <w:p w14:paraId="4B7595E5" w14:textId="3904DB0D" w:rsidR="00720097" w:rsidRPr="003A1F1D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proofErr w:type="spellStart"/>
            <w:r>
              <w:rPr>
                <w:rFonts w:ascii="Century Gothic" w:hAnsi="Century Gothic"/>
                <w:sz w:val="16"/>
                <w:szCs w:val="16"/>
              </w:rPr>
              <w:t>Descriptivewriting</w:t>
            </w:r>
            <w:proofErr w:type="spellEnd"/>
          </w:p>
        </w:tc>
        <w:tc>
          <w:tcPr>
            <w:tcW w:w="1128" w:type="dxa"/>
            <w:shd w:val="clear" w:color="auto" w:fill="DEEAF6" w:themeFill="accent5" w:themeFillTint="33"/>
          </w:tcPr>
          <w:p w14:paraId="516AB8CD" w14:textId="77777777" w:rsidR="003A1F1D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proofErr w:type="gramStart"/>
            <w:r>
              <w:rPr>
                <w:rFonts w:ascii="Century Gothic" w:hAnsi="Century Gothic"/>
                <w:sz w:val="16"/>
                <w:szCs w:val="16"/>
              </w:rPr>
              <w:t>Writing  to</w:t>
            </w:r>
            <w:proofErr w:type="gramEnd"/>
            <w:r>
              <w:rPr>
                <w:rFonts w:ascii="Century Gothic" w:hAnsi="Century Gothic"/>
                <w:sz w:val="16"/>
                <w:szCs w:val="16"/>
              </w:rPr>
              <w:t xml:space="preserve"> entertain Writing to inform</w:t>
            </w:r>
          </w:p>
          <w:p w14:paraId="0C030790" w14:textId="77777777" w:rsidR="00720097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dventure story</w:t>
            </w:r>
          </w:p>
          <w:p w14:paraId="4053FDCD" w14:textId="0A7F9B15" w:rsidR="00720097" w:rsidRPr="003A1F1D" w:rsidRDefault="00720097" w:rsidP="003A1F1D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urvival guide</w:t>
            </w:r>
          </w:p>
        </w:tc>
      </w:tr>
      <w:tr w:rsidR="00720097" w:rsidRPr="00ED63E9" w14:paraId="1DD57A49" w14:textId="713C7CBC" w:rsidTr="00C846D7">
        <w:tc>
          <w:tcPr>
            <w:tcW w:w="1417" w:type="dxa"/>
            <w:shd w:val="clear" w:color="auto" w:fill="FFFFFF" w:themeFill="background1"/>
          </w:tcPr>
          <w:p w14:paraId="2EB45718" w14:textId="77777777" w:rsidR="00720097" w:rsidRPr="003A1F1D" w:rsidRDefault="00720097" w:rsidP="003A1F1D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Maths</w:t>
            </w:r>
          </w:p>
        </w:tc>
        <w:tc>
          <w:tcPr>
            <w:tcW w:w="3363" w:type="dxa"/>
            <w:gridSpan w:val="3"/>
            <w:shd w:val="clear" w:color="auto" w:fill="DEEAF6" w:themeFill="accent5" w:themeFillTint="33"/>
            <w:vAlign w:val="center"/>
          </w:tcPr>
          <w:p w14:paraId="3666DE95" w14:textId="76E57668" w:rsidR="00720097" w:rsidRPr="003A1F1D" w:rsidRDefault="00720097" w:rsidP="003A6D87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NP</w:t>
            </w:r>
          </w:p>
        </w:tc>
        <w:tc>
          <w:tcPr>
            <w:tcW w:w="3388" w:type="dxa"/>
            <w:gridSpan w:val="5"/>
            <w:shd w:val="clear" w:color="auto" w:fill="DEEAF6" w:themeFill="accent5" w:themeFillTint="33"/>
            <w:vAlign w:val="center"/>
          </w:tcPr>
          <w:p w14:paraId="052CAC2A" w14:textId="584313FF" w:rsidR="00720097" w:rsidRPr="003A1F1D" w:rsidRDefault="00720097" w:rsidP="003A6D87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NP</w:t>
            </w:r>
          </w:p>
        </w:tc>
        <w:tc>
          <w:tcPr>
            <w:tcW w:w="3366" w:type="dxa"/>
            <w:gridSpan w:val="3"/>
            <w:shd w:val="clear" w:color="auto" w:fill="DEEAF6" w:themeFill="accent5" w:themeFillTint="33"/>
            <w:vAlign w:val="center"/>
          </w:tcPr>
          <w:p w14:paraId="1DF031A0" w14:textId="5AA65EBA" w:rsidR="00720097" w:rsidRPr="003A1F1D" w:rsidRDefault="00720097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NP</w:t>
            </w:r>
          </w:p>
        </w:tc>
        <w:tc>
          <w:tcPr>
            <w:tcW w:w="3372" w:type="dxa"/>
            <w:gridSpan w:val="3"/>
            <w:shd w:val="clear" w:color="auto" w:fill="DEEAF6" w:themeFill="accent5" w:themeFillTint="33"/>
            <w:vAlign w:val="center"/>
          </w:tcPr>
          <w:p w14:paraId="388A1B47" w14:textId="162CF456" w:rsidR="00720097" w:rsidRPr="003A1F1D" w:rsidRDefault="00720097" w:rsidP="00720097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NP</w:t>
            </w:r>
          </w:p>
        </w:tc>
      </w:tr>
      <w:tr w:rsidR="00C846D7" w:rsidRPr="00ED63E9" w14:paraId="151EFFE9" w14:textId="25454AB0" w:rsidTr="00C846D7">
        <w:tc>
          <w:tcPr>
            <w:tcW w:w="1417" w:type="dxa"/>
            <w:shd w:val="clear" w:color="auto" w:fill="FFFFFF" w:themeFill="background1"/>
          </w:tcPr>
          <w:p w14:paraId="21C110BF" w14:textId="77777777" w:rsidR="003A6D87" w:rsidRPr="003A1F1D" w:rsidRDefault="003A6D87" w:rsidP="003A6D87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Science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7FB98A12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Forces and Magnets</w:t>
            </w:r>
          </w:p>
          <w:p w14:paraId="06AC3B25" w14:textId="730F9ED5" w:rsidR="003A6D87" w:rsidRPr="003A1F1D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Light and sound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1865A00F" w14:textId="42C0E8CE" w:rsidR="003A6D87" w:rsidRPr="003A1F1D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ocks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60B62037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s and Plants</w:t>
            </w:r>
          </w:p>
          <w:p w14:paraId="3783139D" w14:textId="6CBB18DF" w:rsidR="003A6D87" w:rsidRPr="003A1F1D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201017E1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Forces and Magnets</w:t>
            </w:r>
          </w:p>
          <w:p w14:paraId="3A9443AE" w14:textId="2470E516" w:rsidR="003A6D87" w:rsidRPr="003A1F1D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Light and sound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64F5354A" w14:textId="1A11485F" w:rsidR="003A6D87" w:rsidRPr="003A1F1D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ocks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24123403" w14:textId="77777777" w:rsidR="003A6D87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s and Plants</w:t>
            </w:r>
          </w:p>
          <w:p w14:paraId="5828179E" w14:textId="47936397" w:rsidR="003A6D87" w:rsidRPr="003A1F1D" w:rsidRDefault="003A6D87" w:rsidP="003A6D87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2" w:type="dxa"/>
            <w:shd w:val="clear" w:color="auto" w:fill="FBE4D5" w:themeFill="accent2" w:themeFillTint="33"/>
          </w:tcPr>
          <w:p w14:paraId="5F327760" w14:textId="77777777" w:rsidR="003A6D87" w:rsidRDefault="00F92AF9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Living things and their </w:t>
            </w:r>
            <w:r w:rsidR="007B388C">
              <w:rPr>
                <w:rFonts w:ascii="Century Gothic" w:hAnsi="Century Gothic"/>
                <w:sz w:val="16"/>
                <w:szCs w:val="16"/>
              </w:rPr>
              <w:t>habitat</w:t>
            </w:r>
          </w:p>
          <w:p w14:paraId="789DCB38" w14:textId="3C41A343" w:rsidR="007B388C" w:rsidRPr="003A1F1D" w:rsidRDefault="007B388C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s including Human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588A2A23" w14:textId="56BC6881" w:rsidR="003A6D87" w:rsidRPr="003A1F1D" w:rsidRDefault="007B388C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roperties and changes of materials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4D3BBF60" w14:textId="5803889A" w:rsidR="003A6D87" w:rsidRPr="003A1F1D" w:rsidRDefault="007B388C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arth and Space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37814883" w14:textId="77777777" w:rsidR="003A6D87" w:rsidRDefault="0072009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Light </w:t>
            </w:r>
          </w:p>
          <w:p w14:paraId="7A14F1CD" w14:textId="35A648B4" w:rsidR="00720097" w:rsidRPr="003A1F1D" w:rsidRDefault="0072009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lectricity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0FD1DDCA" w14:textId="77777777" w:rsidR="003A6D87" w:rsidRDefault="0072009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Famous Scientists and Inventors</w:t>
            </w:r>
          </w:p>
          <w:p w14:paraId="108D3C63" w14:textId="06FD4811" w:rsidR="00720097" w:rsidRPr="003A1F1D" w:rsidRDefault="0072009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s including humans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01DAFC35" w14:textId="77777777" w:rsidR="003A6D87" w:rsidRDefault="0072009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Living things and their habitats</w:t>
            </w:r>
          </w:p>
          <w:p w14:paraId="6E4EF7E2" w14:textId="5B246D22" w:rsidR="00720097" w:rsidRPr="003A1F1D" w:rsidRDefault="00720097" w:rsidP="003A6D87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volution and Inheritance</w:t>
            </w:r>
          </w:p>
        </w:tc>
      </w:tr>
      <w:tr w:rsidR="00C846D7" w:rsidRPr="00ED63E9" w14:paraId="2F4BFCA3" w14:textId="668890E9" w:rsidTr="00C846D7">
        <w:tc>
          <w:tcPr>
            <w:tcW w:w="1417" w:type="dxa"/>
            <w:shd w:val="clear" w:color="auto" w:fill="FFFFFF" w:themeFill="background1"/>
          </w:tcPr>
          <w:p w14:paraId="614C5C9E" w14:textId="77777777" w:rsidR="00F92AF9" w:rsidRPr="003A1F1D" w:rsidRDefault="00F92AF9" w:rsidP="00F92AF9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History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4EDA5F16" w14:textId="1EDDA33D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lent Performers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5D72ED5E" w14:textId="5CC270E8" w:rsidR="00F92AF9" w:rsidRPr="003A1F1D" w:rsidRDefault="005270E3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e Aztecs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7F42FCB9" w14:textId="50015534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2CC4C68C" w14:textId="1655178F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lent Performer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2257E18C" w14:textId="17A2E98C" w:rsidR="00F92AF9" w:rsidRPr="003A1F1D" w:rsidRDefault="005270E3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e Aztecs</w:t>
            </w:r>
            <w:bookmarkStart w:id="0" w:name="_GoBack"/>
            <w:bookmarkEnd w:id="0"/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207478D3" w14:textId="69A4C3F8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2" w:type="dxa"/>
            <w:shd w:val="clear" w:color="auto" w:fill="FBE4D5" w:themeFill="accent2" w:themeFillTint="33"/>
          </w:tcPr>
          <w:p w14:paraId="2233326A" w14:textId="70FEF501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hen did the Circus begin?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2099D7A1" w14:textId="77777777" w:rsidR="00F92AF9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ho were the Ancient Greeks?</w:t>
            </w:r>
          </w:p>
          <w:p w14:paraId="2121CB4D" w14:textId="60E0DC28" w:rsidR="007B388C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Greek influences on the Western world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425F2471" w14:textId="063828BC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istory of explorers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739EFF4E" w14:textId="60A89FE4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T Barnum and the History of circu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35B53DCF" w14:textId="25EBEDA5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udor Monarchy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202C2592" w14:textId="2FC10DC6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harles Darwin and the Victorian Era</w:t>
            </w:r>
          </w:p>
        </w:tc>
      </w:tr>
      <w:tr w:rsidR="00C846D7" w:rsidRPr="00ED63E9" w14:paraId="1C75FD0C" w14:textId="58AA0D3B" w:rsidTr="00C846D7">
        <w:tc>
          <w:tcPr>
            <w:tcW w:w="1417" w:type="dxa"/>
            <w:shd w:val="clear" w:color="auto" w:fill="FFFFFF" w:themeFill="background1"/>
          </w:tcPr>
          <w:p w14:paraId="1127C5B8" w14:textId="77777777" w:rsidR="00F92AF9" w:rsidRPr="003A1F1D" w:rsidRDefault="00F92AF9" w:rsidP="00F92AF9">
            <w:pPr>
              <w:ind w:right="-108"/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Geography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099B607F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ussia</w:t>
            </w:r>
          </w:p>
          <w:p w14:paraId="44AC7F72" w14:textId="28AA5DAE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oscow State Circus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6E0A691E" w14:textId="36F7EDCB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21" w:type="dxa"/>
            <w:shd w:val="clear" w:color="auto" w:fill="DEEAF6" w:themeFill="accent5" w:themeFillTint="33"/>
          </w:tcPr>
          <w:p w14:paraId="4CD3ADA5" w14:textId="3070620C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eas and Oceans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3940BC7C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ussia</w:t>
            </w:r>
          </w:p>
          <w:p w14:paraId="5B665A2D" w14:textId="038BB9C4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oscow State Circu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5853AE46" w14:textId="77777777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2B84B08E" w14:textId="22624A14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eas and Oceans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42A1AB91" w14:textId="1CA6408B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ircus Travel around the world – Local Study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4F3FA115" w14:textId="39EDA760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Greece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17C6DF31" w14:textId="7E44203D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Oceans Seas and Rivers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77B04FDD" w14:textId="6D78BB1D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e circus around the world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41F4D11D" w14:textId="05A37017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British Isles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0ECA7D4F" w14:textId="2836004C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Name and locate continents countries and regions</w:t>
            </w:r>
          </w:p>
        </w:tc>
      </w:tr>
      <w:tr w:rsidR="00F92AF9" w:rsidRPr="00ED63E9" w14:paraId="0A88E8FB" w14:textId="0935F042" w:rsidTr="00C846D7">
        <w:tc>
          <w:tcPr>
            <w:tcW w:w="1417" w:type="dxa"/>
            <w:shd w:val="clear" w:color="auto" w:fill="FFFFFF" w:themeFill="background1"/>
          </w:tcPr>
          <w:p w14:paraId="75797771" w14:textId="77777777" w:rsidR="00F92AF9" w:rsidRPr="003A1F1D" w:rsidRDefault="00F92AF9" w:rsidP="00F92AF9">
            <w:pPr>
              <w:rPr>
                <w:rFonts w:ascii="Century Gothic" w:hAnsi="Century Gothic"/>
                <w:sz w:val="20"/>
                <w:szCs w:val="20"/>
              </w:rPr>
            </w:pPr>
            <w:r w:rsidRPr="003A1F1D">
              <w:rPr>
                <w:rFonts w:ascii="Century Gothic" w:hAnsi="Century Gothic"/>
                <w:sz w:val="20"/>
                <w:szCs w:val="20"/>
              </w:rPr>
              <w:t>Computing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5B5B7ECB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proofErr w:type="gramStart"/>
            <w:r>
              <w:rPr>
                <w:rFonts w:ascii="Century Gothic" w:hAnsi="Century Gothic"/>
                <w:sz w:val="16"/>
                <w:szCs w:val="16"/>
              </w:rPr>
              <w:t>Multi Media</w:t>
            </w:r>
            <w:proofErr w:type="gramEnd"/>
            <w:r>
              <w:rPr>
                <w:rFonts w:ascii="Century Gothic" w:hAnsi="Century Gothic"/>
                <w:sz w:val="16"/>
                <w:szCs w:val="16"/>
              </w:rPr>
              <w:t xml:space="preserve"> </w:t>
            </w:r>
          </w:p>
          <w:p w14:paraId="722B7640" w14:textId="55355406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lent movie Programming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67654E1D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echnology in our lives</w:t>
            </w:r>
          </w:p>
          <w:p w14:paraId="3A83A859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esearch skills</w:t>
            </w:r>
          </w:p>
          <w:p w14:paraId="08E015A3" w14:textId="6E492D0E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 Safety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75BD56EA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ata Handling</w:t>
            </w:r>
          </w:p>
          <w:p w14:paraId="468338E1" w14:textId="7C428DFB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rogramming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76A5C36A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proofErr w:type="gramStart"/>
            <w:r>
              <w:rPr>
                <w:rFonts w:ascii="Century Gothic" w:hAnsi="Century Gothic"/>
                <w:sz w:val="16"/>
                <w:szCs w:val="16"/>
              </w:rPr>
              <w:t>Multi Media</w:t>
            </w:r>
            <w:proofErr w:type="gramEnd"/>
            <w:r>
              <w:rPr>
                <w:rFonts w:ascii="Century Gothic" w:hAnsi="Century Gothic"/>
                <w:sz w:val="16"/>
                <w:szCs w:val="16"/>
              </w:rPr>
              <w:t xml:space="preserve"> </w:t>
            </w:r>
          </w:p>
          <w:p w14:paraId="527A4F32" w14:textId="5046BD3B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lent movie Programming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44D666DC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echnology in our lives</w:t>
            </w:r>
          </w:p>
          <w:p w14:paraId="7034EB5F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esearch skills</w:t>
            </w:r>
          </w:p>
          <w:p w14:paraId="393D13B2" w14:textId="39369978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 Safety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7EAA511A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ata Handling</w:t>
            </w:r>
          </w:p>
          <w:p w14:paraId="77296808" w14:textId="66F661B5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rogramming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70EC5C27" w14:textId="77777777" w:rsidR="00F92AF9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hotography</w:t>
            </w:r>
          </w:p>
          <w:p w14:paraId="28BA5180" w14:textId="3ABD8B1D" w:rsidR="007B388C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dvert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760121CB" w14:textId="77777777" w:rsidR="00F92AF9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esign and create programs</w:t>
            </w:r>
          </w:p>
          <w:p w14:paraId="0ED564A2" w14:textId="15713FCA" w:rsidR="007B388C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ebug programs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668F5724" w14:textId="77777777" w:rsidR="00F92AF9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tatistician</w:t>
            </w:r>
          </w:p>
          <w:p w14:paraId="4B3F3AA7" w14:textId="3C308A11" w:rsidR="007B388C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Bloggers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34070566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hotography and Video</w:t>
            </w:r>
          </w:p>
          <w:p w14:paraId="6D415CF6" w14:textId="1B4DF0DD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dvertising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166298A4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e are architects</w:t>
            </w:r>
          </w:p>
          <w:p w14:paraId="7F984465" w14:textId="62E25C0C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atabases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754EBC0F" w14:textId="157A9C65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ord Processing</w:t>
            </w:r>
          </w:p>
        </w:tc>
      </w:tr>
      <w:tr w:rsidR="00F92AF9" w:rsidRPr="00ED63E9" w14:paraId="05792CBD" w14:textId="68919278" w:rsidTr="00C846D7">
        <w:tc>
          <w:tcPr>
            <w:tcW w:w="1417" w:type="dxa"/>
            <w:shd w:val="clear" w:color="auto" w:fill="FFFFFF" w:themeFill="background1"/>
          </w:tcPr>
          <w:p w14:paraId="415E9237" w14:textId="77777777" w:rsidR="00F92AF9" w:rsidRPr="003A1F1D" w:rsidRDefault="00F92AF9" w:rsidP="00F92AF9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lastRenderedPageBreak/>
              <w:t>RE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5EB3E682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Judaism- Rosh Hashanah</w:t>
            </w:r>
          </w:p>
          <w:p w14:paraId="159295F1" w14:textId="19E243D8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indu - Diwali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3451805D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Buddhism </w:t>
            </w:r>
          </w:p>
          <w:p w14:paraId="7AA397C5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hinese New Year</w:t>
            </w:r>
          </w:p>
          <w:p w14:paraId="1BB4E247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Christianity </w:t>
            </w:r>
          </w:p>
          <w:p w14:paraId="338EEB82" w14:textId="37041505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aster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6E2280A6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Islam</w:t>
            </w:r>
          </w:p>
          <w:p w14:paraId="626C1B61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amadan</w:t>
            </w:r>
          </w:p>
          <w:p w14:paraId="160AC2E3" w14:textId="36544A1C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khism 5Ks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7FB2794A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Judaism- Rosh Hashanah</w:t>
            </w:r>
          </w:p>
          <w:p w14:paraId="671F864F" w14:textId="7CE3FC32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indu - Diwali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514F1528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Buddhism </w:t>
            </w:r>
          </w:p>
          <w:p w14:paraId="61EB7745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hinese New Year</w:t>
            </w:r>
          </w:p>
          <w:p w14:paraId="214B86CF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Christianity </w:t>
            </w:r>
          </w:p>
          <w:p w14:paraId="3F706CA0" w14:textId="697F6686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aster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578D0CC7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Islam</w:t>
            </w:r>
          </w:p>
          <w:p w14:paraId="59300FEC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amadan</w:t>
            </w:r>
          </w:p>
          <w:p w14:paraId="2D03CA6B" w14:textId="23DFC493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khism 5Ks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1F96223A" w14:textId="486005F0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ules for Living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5DABDC37" w14:textId="74E7F672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reation stories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1FBBB559" w14:textId="760B8048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elebrations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7DF6293D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ules to live by</w:t>
            </w:r>
          </w:p>
          <w:p w14:paraId="3A94A740" w14:textId="125ED4F3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ho is God?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73E123A7" w14:textId="17C61B88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e Reformation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1BFE973A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eligious Text</w:t>
            </w:r>
          </w:p>
          <w:p w14:paraId="33ACEBB9" w14:textId="3A8C54BC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eligion around the World</w:t>
            </w:r>
          </w:p>
        </w:tc>
      </w:tr>
      <w:tr w:rsidR="00F92AF9" w:rsidRPr="00ED63E9" w14:paraId="7357C31E" w14:textId="0BDBE1CA" w:rsidTr="00C846D7">
        <w:tc>
          <w:tcPr>
            <w:tcW w:w="1417" w:type="dxa"/>
            <w:shd w:val="clear" w:color="auto" w:fill="FFFFFF" w:themeFill="background1"/>
          </w:tcPr>
          <w:p w14:paraId="14B5F52D" w14:textId="77777777" w:rsidR="00F92AF9" w:rsidRPr="003A1F1D" w:rsidRDefault="00F92AF9" w:rsidP="00F92AF9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PSHCE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40F4EC7B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Friendships</w:t>
            </w:r>
          </w:p>
          <w:p w14:paraId="39D78245" w14:textId="4E0421A3" w:rsidR="00F92AF9" w:rsidRPr="003A6D87" w:rsidRDefault="00F92AF9" w:rsidP="00F92AF9">
            <w:pPr>
              <w:rPr>
                <w:rFonts w:ascii="Century Gothic" w:hAnsi="Century Gothic"/>
                <w:sz w:val="14"/>
                <w:szCs w:val="14"/>
              </w:rPr>
            </w:pPr>
            <w:r w:rsidRPr="003A6D87">
              <w:rPr>
                <w:rFonts w:ascii="Century Gothic" w:hAnsi="Century Gothic"/>
                <w:sz w:val="14"/>
                <w:szCs w:val="14"/>
              </w:rPr>
              <w:t>Relationships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013DBB70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Bullying </w:t>
            </w:r>
          </w:p>
          <w:p w14:paraId="7DADD9BB" w14:textId="77777777" w:rsidR="00F92AF9" w:rsidRPr="003A6D87" w:rsidRDefault="00F92AF9" w:rsidP="00F92AF9">
            <w:pPr>
              <w:rPr>
                <w:rFonts w:ascii="Century Gothic" w:hAnsi="Century Gothic"/>
                <w:sz w:val="14"/>
                <w:szCs w:val="14"/>
              </w:rPr>
            </w:pPr>
            <w:r w:rsidRPr="003A6D87">
              <w:rPr>
                <w:rFonts w:ascii="Century Gothic" w:hAnsi="Century Gothic"/>
                <w:sz w:val="14"/>
                <w:szCs w:val="14"/>
              </w:rPr>
              <w:t>Discrimination</w:t>
            </w:r>
          </w:p>
          <w:p w14:paraId="1D1C6C98" w14:textId="56EC47F7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motions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4B153C67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EAL</w:t>
            </w:r>
          </w:p>
          <w:p w14:paraId="1D79F986" w14:textId="248106AA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espect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4B7DAAA7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Friendships</w:t>
            </w:r>
          </w:p>
          <w:p w14:paraId="4999A906" w14:textId="2F08A116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 w:rsidRPr="003A6D87">
              <w:rPr>
                <w:rFonts w:ascii="Century Gothic" w:hAnsi="Century Gothic"/>
                <w:sz w:val="14"/>
                <w:szCs w:val="14"/>
              </w:rPr>
              <w:t>Relationship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7918895A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Bullying </w:t>
            </w:r>
          </w:p>
          <w:p w14:paraId="3D5A4306" w14:textId="77777777" w:rsidR="00F92AF9" w:rsidRPr="003A6D87" w:rsidRDefault="00F92AF9" w:rsidP="00F92AF9">
            <w:pPr>
              <w:rPr>
                <w:rFonts w:ascii="Century Gothic" w:hAnsi="Century Gothic"/>
                <w:sz w:val="14"/>
                <w:szCs w:val="14"/>
              </w:rPr>
            </w:pPr>
            <w:r w:rsidRPr="003A6D87">
              <w:rPr>
                <w:rFonts w:ascii="Century Gothic" w:hAnsi="Century Gothic"/>
                <w:sz w:val="14"/>
                <w:szCs w:val="14"/>
              </w:rPr>
              <w:t>Discrimination</w:t>
            </w:r>
          </w:p>
          <w:p w14:paraId="4A649498" w14:textId="4ACA0470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Emotions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314CE46A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EAL</w:t>
            </w:r>
          </w:p>
          <w:p w14:paraId="574B004F" w14:textId="6DE37944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Respect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75FF2144" w14:textId="77777777" w:rsidR="00F92AF9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is is me</w:t>
            </w:r>
          </w:p>
          <w:p w14:paraId="7CDABF73" w14:textId="166ED5E8" w:rsidR="007B388C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eamwork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39C7BC2B" w14:textId="77777777" w:rsidR="00F92AF9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tibullying</w:t>
            </w:r>
          </w:p>
          <w:p w14:paraId="6EEF9E27" w14:textId="72F0501D" w:rsidR="007B388C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Health and wellbeing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4598EB64" w14:textId="77777777" w:rsidR="00F92AF9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hanges</w:t>
            </w:r>
          </w:p>
          <w:p w14:paraId="5EFE4A92" w14:textId="4C8721D6" w:rsidR="007B388C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RE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6F46DDC1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New Beginnings</w:t>
            </w:r>
          </w:p>
          <w:p w14:paraId="3C356B84" w14:textId="7773DA87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is is me!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686A6D9C" w14:textId="7034211E" w:rsidR="00F92AF9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Who I want to be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00DDA78D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RE</w:t>
            </w:r>
          </w:p>
          <w:p w14:paraId="0D71C419" w14:textId="6A28F734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Living in the wider world </w:t>
            </w:r>
          </w:p>
        </w:tc>
      </w:tr>
      <w:tr w:rsidR="00F92AF9" w:rsidRPr="00ED63E9" w14:paraId="03CD8AED" w14:textId="607CB205" w:rsidTr="00C846D7">
        <w:tc>
          <w:tcPr>
            <w:tcW w:w="1417" w:type="dxa"/>
            <w:shd w:val="clear" w:color="auto" w:fill="FFFFFF" w:themeFill="background1"/>
          </w:tcPr>
          <w:p w14:paraId="08E54FBC" w14:textId="77777777" w:rsidR="00F92AF9" w:rsidRPr="003A1F1D" w:rsidRDefault="00F92AF9" w:rsidP="00F92AF9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Music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21906CA8" w14:textId="04B71101" w:rsidR="00F92AF9" w:rsidRPr="00F92AF9" w:rsidRDefault="00F92AF9" w:rsidP="00F92AF9">
            <w:pPr>
              <w:rPr>
                <w:rFonts w:ascii="Century Gothic" w:hAnsi="Century Gothic"/>
                <w:sz w:val="14"/>
                <w:szCs w:val="14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Singing Create Atmospheric Music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72563505" w14:textId="77777777" w:rsidR="00F92AF9" w:rsidRPr="00F92AF9" w:rsidRDefault="00F92AF9" w:rsidP="00F92AF9">
            <w:pPr>
              <w:rPr>
                <w:rFonts w:ascii="Century Gothic" w:hAnsi="Century Gothic"/>
                <w:sz w:val="14"/>
                <w:szCs w:val="14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Instruments</w:t>
            </w:r>
          </w:p>
          <w:p w14:paraId="0A95B68F" w14:textId="1533C5ED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Nottingham Music Hub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2B8C0528" w14:textId="011D7095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Nottingham Music Hub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5BB589B6" w14:textId="38E89692" w:rsidR="00F92AF9" w:rsidRPr="003A1F1D" w:rsidRDefault="00F92AF9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Singing Create Atmospheric Music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4DE51F41" w14:textId="77777777" w:rsidR="00F92AF9" w:rsidRPr="00F92AF9" w:rsidRDefault="00F92AF9" w:rsidP="00F92AF9">
            <w:pPr>
              <w:rPr>
                <w:rFonts w:ascii="Century Gothic" w:hAnsi="Century Gothic"/>
                <w:sz w:val="14"/>
                <w:szCs w:val="14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Instruments</w:t>
            </w:r>
          </w:p>
          <w:p w14:paraId="5E710433" w14:textId="69ECCDA3" w:rsidR="00F92AF9" w:rsidRPr="003A1F1D" w:rsidRDefault="00F92AF9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Nottingham Music Hub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35AE8914" w14:textId="3C99DBED" w:rsidR="00F92AF9" w:rsidRPr="003A1F1D" w:rsidRDefault="00F92AF9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F92AF9">
              <w:rPr>
                <w:rFonts w:ascii="Century Gothic" w:hAnsi="Century Gothic"/>
                <w:sz w:val="14"/>
                <w:szCs w:val="14"/>
              </w:rPr>
              <w:t>Nottingham Music Hub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2020315F" w14:textId="77777777" w:rsidR="00F92AF9" w:rsidRDefault="007B388C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inging</w:t>
            </w:r>
          </w:p>
          <w:p w14:paraId="1D80ACA5" w14:textId="1301CB35" w:rsidR="007B388C" w:rsidRPr="003A1F1D" w:rsidRDefault="007B388C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ircus Music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15112F2F" w14:textId="77777777" w:rsidR="00F92AF9" w:rsidRDefault="007B388C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Greek Instruments</w:t>
            </w:r>
          </w:p>
          <w:p w14:paraId="6C6BF986" w14:textId="0886CCB4" w:rsidR="007B388C" w:rsidRPr="003A1F1D" w:rsidRDefault="007B388C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&amp; Music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2ECFF1D1" w14:textId="77777777" w:rsidR="00F92AF9" w:rsidRDefault="007B388C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usical mysteries</w:t>
            </w:r>
          </w:p>
          <w:p w14:paraId="29C0123C" w14:textId="452B7A11" w:rsidR="007B388C" w:rsidRPr="003A1F1D" w:rsidRDefault="007B388C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an we create our own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4866CA3F" w14:textId="73C8404E" w:rsidR="00F92AF9" w:rsidRPr="003A1F1D" w:rsidRDefault="00720097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e Greatest Showman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2A699BDE" w14:textId="212A883E" w:rsidR="00F92AF9" w:rsidRPr="003A1F1D" w:rsidRDefault="00C846D7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he History of Music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2AC659D6" w14:textId="43A90CBD" w:rsidR="00F92AF9" w:rsidRPr="003A1F1D" w:rsidRDefault="00C846D7" w:rsidP="00F92AF9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usic from around the world</w:t>
            </w:r>
          </w:p>
        </w:tc>
      </w:tr>
      <w:tr w:rsidR="00F92AF9" w:rsidRPr="00ED63E9" w14:paraId="60A172B3" w14:textId="16712F6D" w:rsidTr="00C846D7">
        <w:tc>
          <w:tcPr>
            <w:tcW w:w="1417" w:type="dxa"/>
            <w:shd w:val="clear" w:color="auto" w:fill="FFFFFF" w:themeFill="background1"/>
          </w:tcPr>
          <w:p w14:paraId="7F576496" w14:textId="77777777" w:rsidR="00F92AF9" w:rsidRPr="003A1F1D" w:rsidRDefault="00F92AF9" w:rsidP="00F92AF9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DT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54A7364B" w14:textId="3E34E8C8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iorama Box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3C30A9D8" w14:textId="0D6A89AB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D Models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31F0918C" w14:textId="0022CA96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reating a recyclable product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750C65AC" w14:textId="1BA880FF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iorama Box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77A57210" w14:textId="2A696EE9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3D Models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5DCB7056" w14:textId="29D0A3EF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reating a recyclable product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09C4F16A" w14:textId="127B52AD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ircus Prop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636E2887" w14:textId="2F985DB2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esign an Instrument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31C34B26" w14:textId="7AA39389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odel of the solar system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59C7CD68" w14:textId="5EE8F0C7" w:rsidR="00F92AF9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Building a flea circu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611FE792" w14:textId="7522AE8A" w:rsidR="00F92AF9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Building a Tudor house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0F35236B" w14:textId="78680BAA" w:rsidR="00F92AF9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rying new food</w:t>
            </w:r>
          </w:p>
        </w:tc>
      </w:tr>
      <w:tr w:rsidR="00F92AF9" w:rsidRPr="00ED63E9" w14:paraId="7822AB84" w14:textId="049C89E7" w:rsidTr="00C846D7">
        <w:tc>
          <w:tcPr>
            <w:tcW w:w="1417" w:type="dxa"/>
            <w:shd w:val="clear" w:color="auto" w:fill="FFFFFF" w:themeFill="background1"/>
          </w:tcPr>
          <w:p w14:paraId="2CBA269A" w14:textId="77777777" w:rsidR="00F92AF9" w:rsidRPr="003A1F1D" w:rsidRDefault="00F92AF9" w:rsidP="00F92AF9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Art and Design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32374438" w14:textId="5950F6D1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LS Lowry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003B9491" w14:textId="572D6336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rinting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13D1A14D" w14:textId="606B71F6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 Art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019EFABA" w14:textId="442DBFA5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LS Lowry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4B055144" w14:textId="2A1E0325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rinting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200197A0" w14:textId="5C6B72FD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 Art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69059995" w14:textId="436E263B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oster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16E1CE0F" w14:textId="79D6354A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Greek Pottery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654A83DB" w14:textId="5CBF7BA8" w:rsidR="00F92AF9" w:rsidRPr="003A1F1D" w:rsidRDefault="007B388C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pace Art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1750B3B8" w14:textId="3365BC79" w:rsidR="00F92AF9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Pointillism</w:t>
            </w:r>
          </w:p>
          <w:p w14:paraId="61A2B2F5" w14:textId="3F838B93" w:rsidR="00C846D7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till life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39B83CF1" w14:textId="3DC712F0" w:rsidR="00F92AF9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elf Portraits Tudor style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039EFACD" w14:textId="77777777" w:rsidR="00F92AF9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Landscapes</w:t>
            </w:r>
          </w:p>
          <w:p w14:paraId="04632815" w14:textId="76F5BB4E" w:rsidR="00C846D7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rawing animals</w:t>
            </w:r>
          </w:p>
        </w:tc>
      </w:tr>
      <w:tr w:rsidR="00F92AF9" w:rsidRPr="00ED63E9" w14:paraId="0A49DDC1" w14:textId="6B0553D7" w:rsidTr="00C846D7">
        <w:tc>
          <w:tcPr>
            <w:tcW w:w="1417" w:type="dxa"/>
            <w:shd w:val="clear" w:color="auto" w:fill="FFFFFF" w:themeFill="background1"/>
          </w:tcPr>
          <w:p w14:paraId="651AD159" w14:textId="77777777" w:rsidR="00F92AF9" w:rsidRPr="003A1F1D" w:rsidRDefault="00F92AF9" w:rsidP="00F92AF9">
            <w:pPr>
              <w:rPr>
                <w:rFonts w:ascii="Century Gothic" w:hAnsi="Century Gothic"/>
              </w:rPr>
            </w:pPr>
            <w:r w:rsidRPr="003A1F1D">
              <w:rPr>
                <w:rFonts w:ascii="Century Gothic" w:hAnsi="Century Gothic"/>
              </w:rPr>
              <w:t>PE</w:t>
            </w:r>
          </w:p>
        </w:tc>
        <w:tc>
          <w:tcPr>
            <w:tcW w:w="1121" w:type="dxa"/>
            <w:shd w:val="clear" w:color="auto" w:fill="FBE4D5" w:themeFill="accent2" w:themeFillTint="33"/>
          </w:tcPr>
          <w:p w14:paraId="7A83D460" w14:textId="1D271E4C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ircus Skills Invasion Games</w:t>
            </w:r>
          </w:p>
        </w:tc>
        <w:tc>
          <w:tcPr>
            <w:tcW w:w="1121" w:type="dxa"/>
            <w:shd w:val="clear" w:color="auto" w:fill="E2EFD9" w:themeFill="accent6" w:themeFillTint="33"/>
          </w:tcPr>
          <w:p w14:paraId="64BEF7F7" w14:textId="1BECAE0C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eam Games</w:t>
            </w:r>
          </w:p>
        </w:tc>
        <w:tc>
          <w:tcPr>
            <w:tcW w:w="1121" w:type="dxa"/>
            <w:shd w:val="clear" w:color="auto" w:fill="DEEAF6" w:themeFill="accent5" w:themeFillTint="33"/>
          </w:tcPr>
          <w:p w14:paraId="42E432FD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 Yoga</w:t>
            </w:r>
          </w:p>
          <w:p w14:paraId="443BD4FC" w14:textId="67FCDE1E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triking and Fielding</w:t>
            </w:r>
          </w:p>
        </w:tc>
        <w:tc>
          <w:tcPr>
            <w:tcW w:w="1121" w:type="dxa"/>
            <w:gridSpan w:val="2"/>
            <w:shd w:val="clear" w:color="auto" w:fill="FBE4D5" w:themeFill="accent2" w:themeFillTint="33"/>
          </w:tcPr>
          <w:p w14:paraId="4413A874" w14:textId="028877F2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ircus Skills Invasion Game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3EF9B648" w14:textId="486E2367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Team Games</w:t>
            </w:r>
          </w:p>
        </w:tc>
        <w:tc>
          <w:tcPr>
            <w:tcW w:w="1145" w:type="dxa"/>
            <w:gridSpan w:val="2"/>
            <w:shd w:val="clear" w:color="auto" w:fill="DEEAF6" w:themeFill="accent5" w:themeFillTint="33"/>
          </w:tcPr>
          <w:p w14:paraId="445111DE" w14:textId="77777777" w:rsidR="00F92AF9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nimal Yoga</w:t>
            </w:r>
          </w:p>
          <w:p w14:paraId="0CD2B3D6" w14:textId="75274E42" w:rsidR="00F92AF9" w:rsidRPr="003A1F1D" w:rsidRDefault="00F92AF9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triking and Fielding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39242628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Circus Skills</w:t>
            </w:r>
          </w:p>
          <w:p w14:paraId="3142DCAC" w14:textId="77777777" w:rsidR="00720097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Swimming</w:t>
            </w:r>
          </w:p>
          <w:p w14:paraId="7553A636" w14:textId="35D2D1B2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Gymnastics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413229E8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Mini Olympics</w:t>
            </w:r>
          </w:p>
          <w:p w14:paraId="251C4C7F" w14:textId="73FF7167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thletics</w:t>
            </w:r>
          </w:p>
        </w:tc>
        <w:tc>
          <w:tcPr>
            <w:tcW w:w="1122" w:type="dxa"/>
            <w:shd w:val="clear" w:color="auto" w:fill="DEEAF6" w:themeFill="accent5" w:themeFillTint="33"/>
          </w:tcPr>
          <w:p w14:paraId="3E00E93C" w14:textId="77777777" w:rsidR="00F92AF9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Games</w:t>
            </w:r>
          </w:p>
          <w:p w14:paraId="0BF935F3" w14:textId="01D9D89B" w:rsidR="00720097" w:rsidRPr="003A1F1D" w:rsidRDefault="0072009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stronaut training HIT</w:t>
            </w:r>
          </w:p>
        </w:tc>
        <w:tc>
          <w:tcPr>
            <w:tcW w:w="1122" w:type="dxa"/>
            <w:shd w:val="clear" w:color="auto" w:fill="FBE4D5" w:themeFill="accent2" w:themeFillTint="33"/>
          </w:tcPr>
          <w:p w14:paraId="584F6515" w14:textId="77777777" w:rsidR="00F92AF9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Invasion Games</w:t>
            </w:r>
          </w:p>
          <w:p w14:paraId="5F78FEE5" w14:textId="714C614F" w:rsidR="00C846D7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ance</w:t>
            </w:r>
          </w:p>
        </w:tc>
        <w:tc>
          <w:tcPr>
            <w:tcW w:w="1122" w:type="dxa"/>
            <w:shd w:val="clear" w:color="auto" w:fill="E2EFD9" w:themeFill="accent6" w:themeFillTint="33"/>
          </w:tcPr>
          <w:p w14:paraId="01E1C00E" w14:textId="77777777" w:rsidR="00F92AF9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Football Skills</w:t>
            </w:r>
          </w:p>
          <w:p w14:paraId="3FD77B72" w14:textId="6DB48AD6" w:rsidR="00C846D7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Gymnastics</w:t>
            </w:r>
          </w:p>
        </w:tc>
        <w:tc>
          <w:tcPr>
            <w:tcW w:w="1128" w:type="dxa"/>
            <w:shd w:val="clear" w:color="auto" w:fill="DEEAF6" w:themeFill="accent5" w:themeFillTint="33"/>
          </w:tcPr>
          <w:p w14:paraId="66ED4048" w14:textId="77777777" w:rsidR="00F92AF9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Dance</w:t>
            </w:r>
          </w:p>
          <w:p w14:paraId="466E515F" w14:textId="0E194E61" w:rsidR="00C846D7" w:rsidRPr="003A1F1D" w:rsidRDefault="00C846D7" w:rsidP="00F92AF9">
            <w:pPr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Athletics</w:t>
            </w:r>
          </w:p>
        </w:tc>
      </w:tr>
    </w:tbl>
    <w:p w14:paraId="417C660C" w14:textId="77777777" w:rsidR="00EB42B5" w:rsidRDefault="00EB42B5"/>
    <w:sectPr w:rsidR="00EB42B5" w:rsidSect="00F9699A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38000" w14:textId="77777777" w:rsidR="000C4F31" w:rsidRDefault="000C4F31" w:rsidP="00F9699A">
      <w:pPr>
        <w:spacing w:after="0" w:line="240" w:lineRule="auto"/>
      </w:pPr>
      <w:r>
        <w:separator/>
      </w:r>
    </w:p>
  </w:endnote>
  <w:endnote w:type="continuationSeparator" w:id="0">
    <w:p w14:paraId="3F35EDD6" w14:textId="77777777" w:rsidR="000C4F31" w:rsidRDefault="000C4F31" w:rsidP="00F969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8D8D9" w14:textId="77777777" w:rsidR="000C4F31" w:rsidRDefault="000C4F31" w:rsidP="00F9699A">
      <w:pPr>
        <w:spacing w:after="0" w:line="240" w:lineRule="auto"/>
      </w:pPr>
      <w:r>
        <w:separator/>
      </w:r>
    </w:p>
  </w:footnote>
  <w:footnote w:type="continuationSeparator" w:id="0">
    <w:p w14:paraId="7C3A7437" w14:textId="77777777" w:rsidR="000C4F31" w:rsidRDefault="000C4F31" w:rsidP="00F969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664FD" w14:textId="2DD1B40D" w:rsidR="00F9699A" w:rsidRPr="00F9699A" w:rsidRDefault="00F9699A" w:rsidP="00F9699A">
    <w:pPr>
      <w:pStyle w:val="Header"/>
      <w:jc w:val="center"/>
      <w:rPr>
        <w:rFonts w:ascii="Century Gothic" w:hAnsi="Century Gothic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38FF683" wp14:editId="11EC7234">
          <wp:simplePos x="0" y="0"/>
          <wp:positionH relativeFrom="column">
            <wp:posOffset>9015095</wp:posOffset>
          </wp:positionH>
          <wp:positionV relativeFrom="paragraph">
            <wp:posOffset>-245110</wp:posOffset>
          </wp:positionV>
          <wp:extent cx="457200" cy="494030"/>
          <wp:effectExtent l="0" t="0" r="0" b="1270"/>
          <wp:wrapSquare wrapText="bothSides"/>
          <wp:docPr id="218" name="Picture 2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8" name="Picture 21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4940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9699A">
      <w:rPr>
        <w:rFonts w:ascii="Century Gothic" w:hAnsi="Century Gothic"/>
      </w:rPr>
      <w:t>Curriculum Over</w:t>
    </w:r>
    <w:r>
      <w:rPr>
        <w:rFonts w:ascii="Century Gothic" w:hAnsi="Century Gothic"/>
      </w:rPr>
      <w:t>vi</w:t>
    </w:r>
    <w:r w:rsidRPr="00F9699A">
      <w:rPr>
        <w:rFonts w:ascii="Century Gothic" w:hAnsi="Century Gothic"/>
      </w:rPr>
      <w:t>ew 2018 - 19</w:t>
    </w:r>
  </w:p>
  <w:p w14:paraId="7EAFB212" w14:textId="77777777" w:rsidR="00F9699A" w:rsidRDefault="00F969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sDQzNTExtzQxMLRQ0lEKTi0uzszPAykwqgUAWFZvESwAAAA="/>
  </w:docVars>
  <w:rsids>
    <w:rsidRoot w:val="00F9699A"/>
    <w:rsid w:val="000C4F31"/>
    <w:rsid w:val="001D4588"/>
    <w:rsid w:val="003A1F1D"/>
    <w:rsid w:val="003A6D87"/>
    <w:rsid w:val="003B04D0"/>
    <w:rsid w:val="005270E3"/>
    <w:rsid w:val="00720097"/>
    <w:rsid w:val="00791FD2"/>
    <w:rsid w:val="007B388C"/>
    <w:rsid w:val="007E1F11"/>
    <w:rsid w:val="00957970"/>
    <w:rsid w:val="009B5C0D"/>
    <w:rsid w:val="00AC7A9A"/>
    <w:rsid w:val="00C846D7"/>
    <w:rsid w:val="00DC1DB7"/>
    <w:rsid w:val="00DF6426"/>
    <w:rsid w:val="00EB42B5"/>
    <w:rsid w:val="00ED63E9"/>
    <w:rsid w:val="00F205D0"/>
    <w:rsid w:val="00F92AF9"/>
    <w:rsid w:val="00F9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FADDE"/>
  <w15:chartTrackingRefBased/>
  <w15:docId w15:val="{7D8EDFD0-801F-4879-B173-C3B11306A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DC1DB7"/>
    <w:pPr>
      <w:spacing w:after="60" w:line="276" w:lineRule="auto"/>
      <w:jc w:val="center"/>
      <w:outlineLvl w:val="1"/>
    </w:pPr>
    <w:rPr>
      <w:rFonts w:ascii="Century Gothic" w:eastAsiaTheme="majorEastAsia" w:hAnsi="Century Gothic" w:cstheme="majorBidi"/>
      <w:color w:val="4472C4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C1DB7"/>
    <w:rPr>
      <w:rFonts w:ascii="Century Gothic" w:eastAsiaTheme="majorEastAsia" w:hAnsi="Century Gothic" w:cstheme="majorBidi"/>
      <w:color w:val="4472C4" w:themeColor="accent1"/>
      <w:sz w:val="24"/>
      <w:szCs w:val="24"/>
    </w:rPr>
  </w:style>
  <w:style w:type="table" w:styleId="TableGrid">
    <w:name w:val="Table Grid"/>
    <w:basedOn w:val="TableNormal"/>
    <w:uiPriority w:val="39"/>
    <w:rsid w:val="00F969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6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99A"/>
  </w:style>
  <w:style w:type="paragraph" w:styleId="Footer">
    <w:name w:val="footer"/>
    <w:basedOn w:val="Normal"/>
    <w:link w:val="FooterChar"/>
    <w:uiPriority w:val="99"/>
    <w:unhideWhenUsed/>
    <w:rsid w:val="00F96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5</Pages>
  <Words>1162</Words>
  <Characters>662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Ad</dc:creator>
  <cp:keywords/>
  <dc:description/>
  <cp:lastModifiedBy>He Ad</cp:lastModifiedBy>
  <cp:revision>3</cp:revision>
  <dcterms:created xsi:type="dcterms:W3CDTF">2019-06-14T18:14:00Z</dcterms:created>
  <dcterms:modified xsi:type="dcterms:W3CDTF">2019-06-15T09:03:00Z</dcterms:modified>
</cp:coreProperties>
</file>